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43DCA" w14:textId="77777777" w:rsidR="008B7C7E" w:rsidRPr="005A654C" w:rsidRDefault="008B7C7E" w:rsidP="008B7C7E">
      <w:pPr>
        <w:pStyle w:val="Default"/>
        <w:jc w:val="center"/>
        <w:rPr>
          <w:rFonts w:asciiTheme="majorHAnsi" w:hAnsiTheme="majorHAnsi" w:cstheme="majorHAnsi"/>
          <w:color w:val="auto"/>
        </w:rPr>
      </w:pPr>
      <w:r w:rsidRPr="005A654C">
        <w:rPr>
          <w:rFonts w:asciiTheme="majorHAnsi" w:hAnsiTheme="majorHAnsi" w:cstheme="majorHAnsi"/>
          <w:b/>
          <w:bCs/>
          <w:color w:val="auto"/>
        </w:rPr>
        <w:t>İngiliz Dili Eğitimi Y.L. Programı</w:t>
      </w:r>
    </w:p>
    <w:p w14:paraId="74335A47" w14:textId="2D009F3A" w:rsidR="008A3EB5" w:rsidRDefault="008B7C7E" w:rsidP="009E1348">
      <w:pPr>
        <w:spacing w:after="0"/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 w:rsidRPr="005A654C">
        <w:rPr>
          <w:rFonts w:asciiTheme="majorHAnsi" w:hAnsiTheme="majorHAnsi" w:cstheme="majorHAnsi"/>
          <w:b/>
          <w:bCs/>
          <w:sz w:val="24"/>
          <w:szCs w:val="24"/>
        </w:rPr>
        <w:t>20</w:t>
      </w:r>
      <w:r w:rsidR="004D5267" w:rsidRPr="005A654C">
        <w:rPr>
          <w:rFonts w:asciiTheme="majorHAnsi" w:hAnsiTheme="majorHAnsi" w:cstheme="majorHAnsi"/>
          <w:b/>
          <w:bCs/>
          <w:sz w:val="24"/>
          <w:szCs w:val="24"/>
        </w:rPr>
        <w:t>2</w:t>
      </w:r>
      <w:r w:rsidR="00DE2637">
        <w:rPr>
          <w:rFonts w:asciiTheme="majorHAnsi" w:hAnsiTheme="majorHAnsi" w:cstheme="majorHAnsi"/>
          <w:b/>
          <w:bCs/>
          <w:sz w:val="24"/>
          <w:szCs w:val="24"/>
        </w:rPr>
        <w:t>3</w:t>
      </w:r>
      <w:r w:rsidR="009559B6" w:rsidRPr="005A654C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Pr="005A654C">
        <w:rPr>
          <w:rFonts w:asciiTheme="majorHAnsi" w:hAnsiTheme="majorHAnsi" w:cstheme="majorHAnsi"/>
          <w:b/>
          <w:bCs/>
          <w:sz w:val="24"/>
          <w:szCs w:val="24"/>
        </w:rPr>
        <w:t>– 20</w:t>
      </w:r>
      <w:r w:rsidR="00491427" w:rsidRPr="005A654C">
        <w:rPr>
          <w:rFonts w:asciiTheme="majorHAnsi" w:hAnsiTheme="majorHAnsi" w:cstheme="majorHAnsi"/>
          <w:b/>
          <w:bCs/>
          <w:sz w:val="24"/>
          <w:szCs w:val="24"/>
        </w:rPr>
        <w:t>2</w:t>
      </w:r>
      <w:r w:rsidR="00DE2637">
        <w:rPr>
          <w:rFonts w:asciiTheme="majorHAnsi" w:hAnsiTheme="majorHAnsi" w:cstheme="majorHAnsi"/>
          <w:b/>
          <w:bCs/>
          <w:sz w:val="24"/>
          <w:szCs w:val="24"/>
        </w:rPr>
        <w:t>4</w:t>
      </w:r>
      <w:r w:rsidR="00491427" w:rsidRPr="005A654C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B0292D" w:rsidRPr="005A654C">
        <w:rPr>
          <w:rFonts w:asciiTheme="majorHAnsi" w:hAnsiTheme="majorHAnsi" w:cstheme="majorHAnsi"/>
          <w:b/>
          <w:bCs/>
          <w:sz w:val="24"/>
          <w:szCs w:val="24"/>
        </w:rPr>
        <w:t xml:space="preserve">GÜZ </w:t>
      </w:r>
      <w:r w:rsidRPr="005A654C">
        <w:rPr>
          <w:rFonts w:asciiTheme="majorHAnsi" w:hAnsiTheme="majorHAnsi" w:cstheme="majorHAnsi"/>
          <w:b/>
          <w:bCs/>
          <w:sz w:val="24"/>
          <w:szCs w:val="24"/>
        </w:rPr>
        <w:t>YARIYILI HAFTALIK DERS PROGRAMI</w:t>
      </w:r>
    </w:p>
    <w:p w14:paraId="3EC163AF" w14:textId="77777777" w:rsidR="005A654C" w:rsidRPr="005A654C" w:rsidRDefault="005A654C" w:rsidP="009E1348">
      <w:pPr>
        <w:spacing w:after="0"/>
        <w:jc w:val="center"/>
        <w:rPr>
          <w:rFonts w:asciiTheme="majorHAnsi" w:hAnsiTheme="majorHAnsi" w:cstheme="majorHAnsi"/>
          <w:b/>
          <w:bCs/>
          <w:sz w:val="24"/>
          <w:szCs w:val="24"/>
        </w:rPr>
      </w:pPr>
    </w:p>
    <w:tbl>
      <w:tblPr>
        <w:tblStyle w:val="TabloKlavuzu"/>
        <w:tblW w:w="15163" w:type="dxa"/>
        <w:jc w:val="center"/>
        <w:tblLook w:val="04A0" w:firstRow="1" w:lastRow="0" w:firstColumn="1" w:lastColumn="0" w:noHBand="0" w:noVBand="1"/>
      </w:tblPr>
      <w:tblGrid>
        <w:gridCol w:w="738"/>
        <w:gridCol w:w="2885"/>
        <w:gridCol w:w="2885"/>
        <w:gridCol w:w="2885"/>
        <w:gridCol w:w="3076"/>
        <w:gridCol w:w="2694"/>
      </w:tblGrid>
      <w:tr w:rsidR="008950A3" w:rsidRPr="008950A3" w14:paraId="4844699B" w14:textId="77777777" w:rsidTr="002B2310">
        <w:trPr>
          <w:trHeight w:val="233"/>
          <w:jc w:val="center"/>
        </w:trPr>
        <w:tc>
          <w:tcPr>
            <w:tcW w:w="738" w:type="dxa"/>
          </w:tcPr>
          <w:p w14:paraId="711B4535" w14:textId="77777777" w:rsidR="008B7C7E" w:rsidRPr="00FE4CB2" w:rsidRDefault="008B7C7E" w:rsidP="00DD39AC"/>
        </w:tc>
        <w:tc>
          <w:tcPr>
            <w:tcW w:w="2885" w:type="dxa"/>
          </w:tcPr>
          <w:p w14:paraId="3E3B065A" w14:textId="77777777" w:rsidR="008B7C7E" w:rsidRPr="00663CE9" w:rsidRDefault="0045536F" w:rsidP="0045536F">
            <w:pPr>
              <w:rPr>
                <w:b/>
                <w:sz w:val="20"/>
                <w:szCs w:val="20"/>
              </w:rPr>
            </w:pPr>
            <w:r w:rsidRPr="00663CE9">
              <w:rPr>
                <w:b/>
                <w:sz w:val="20"/>
                <w:szCs w:val="20"/>
              </w:rPr>
              <w:t>PAZARTESİ</w:t>
            </w:r>
          </w:p>
        </w:tc>
        <w:tc>
          <w:tcPr>
            <w:tcW w:w="2885" w:type="dxa"/>
          </w:tcPr>
          <w:p w14:paraId="796F8D86" w14:textId="77777777" w:rsidR="008B7C7E" w:rsidRPr="00663CE9" w:rsidRDefault="0045536F" w:rsidP="0045536F">
            <w:pPr>
              <w:rPr>
                <w:b/>
                <w:sz w:val="20"/>
                <w:szCs w:val="20"/>
              </w:rPr>
            </w:pPr>
            <w:r w:rsidRPr="00663CE9">
              <w:rPr>
                <w:b/>
                <w:sz w:val="20"/>
                <w:szCs w:val="20"/>
              </w:rPr>
              <w:t>SALI</w:t>
            </w:r>
          </w:p>
        </w:tc>
        <w:tc>
          <w:tcPr>
            <w:tcW w:w="2885" w:type="dxa"/>
          </w:tcPr>
          <w:p w14:paraId="47953DEC" w14:textId="77777777" w:rsidR="008B7C7E" w:rsidRPr="00663CE9" w:rsidRDefault="0045536F" w:rsidP="0045536F">
            <w:pPr>
              <w:rPr>
                <w:b/>
                <w:sz w:val="20"/>
                <w:szCs w:val="20"/>
              </w:rPr>
            </w:pPr>
            <w:r w:rsidRPr="00663CE9">
              <w:rPr>
                <w:b/>
                <w:sz w:val="20"/>
                <w:szCs w:val="20"/>
              </w:rPr>
              <w:t>ÇARŞAMBA</w:t>
            </w:r>
          </w:p>
        </w:tc>
        <w:tc>
          <w:tcPr>
            <w:tcW w:w="3076" w:type="dxa"/>
          </w:tcPr>
          <w:p w14:paraId="43756478" w14:textId="77777777" w:rsidR="008B7C7E" w:rsidRPr="00663CE9" w:rsidRDefault="0045536F" w:rsidP="0045536F">
            <w:pPr>
              <w:rPr>
                <w:b/>
                <w:sz w:val="20"/>
                <w:szCs w:val="20"/>
              </w:rPr>
            </w:pPr>
            <w:r w:rsidRPr="00663CE9">
              <w:rPr>
                <w:b/>
                <w:sz w:val="20"/>
                <w:szCs w:val="20"/>
              </w:rPr>
              <w:t>PERŞEMBE</w:t>
            </w:r>
          </w:p>
        </w:tc>
        <w:tc>
          <w:tcPr>
            <w:tcW w:w="2694" w:type="dxa"/>
          </w:tcPr>
          <w:p w14:paraId="099C325A" w14:textId="77777777" w:rsidR="008B7C7E" w:rsidRPr="00663CE9" w:rsidRDefault="0045536F" w:rsidP="0045536F">
            <w:pPr>
              <w:rPr>
                <w:b/>
                <w:sz w:val="20"/>
                <w:szCs w:val="20"/>
              </w:rPr>
            </w:pPr>
            <w:r w:rsidRPr="00663CE9">
              <w:rPr>
                <w:b/>
                <w:sz w:val="20"/>
                <w:szCs w:val="20"/>
              </w:rPr>
              <w:t>CUMA</w:t>
            </w:r>
          </w:p>
        </w:tc>
      </w:tr>
      <w:tr w:rsidR="008950A3" w:rsidRPr="008950A3" w14:paraId="7FE4DE10" w14:textId="77777777" w:rsidTr="005768E3">
        <w:trPr>
          <w:trHeight w:val="1615"/>
          <w:jc w:val="center"/>
        </w:trPr>
        <w:tc>
          <w:tcPr>
            <w:tcW w:w="738" w:type="dxa"/>
          </w:tcPr>
          <w:p w14:paraId="03944105" w14:textId="77777777" w:rsidR="008B7C7E" w:rsidRPr="00260B39" w:rsidRDefault="008B7C7E" w:rsidP="00EA23DB">
            <w:pPr>
              <w:rPr>
                <w:b/>
                <w:bCs/>
                <w:sz w:val="18"/>
                <w:szCs w:val="18"/>
              </w:rPr>
            </w:pPr>
          </w:p>
          <w:p w14:paraId="698F0AE5" w14:textId="77777777" w:rsidR="0045536F" w:rsidRPr="00260B39" w:rsidRDefault="0045536F" w:rsidP="008B7C7E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2FA1E83B" w14:textId="77777777" w:rsidR="0045536F" w:rsidRPr="00260B39" w:rsidRDefault="0045536F" w:rsidP="005140BD">
            <w:pPr>
              <w:rPr>
                <w:b/>
                <w:bCs/>
                <w:sz w:val="18"/>
                <w:szCs w:val="18"/>
              </w:rPr>
            </w:pPr>
          </w:p>
          <w:p w14:paraId="7156EEA1" w14:textId="77777777" w:rsidR="0045536F" w:rsidRPr="00260B39" w:rsidRDefault="0045536F" w:rsidP="008B7C7E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2F0D9678" w14:textId="77777777" w:rsidR="008B7C7E" w:rsidRPr="00260B39" w:rsidRDefault="008B7C7E" w:rsidP="008B7C7E">
            <w:pPr>
              <w:jc w:val="center"/>
              <w:rPr>
                <w:b/>
                <w:bCs/>
                <w:sz w:val="18"/>
                <w:szCs w:val="18"/>
              </w:rPr>
            </w:pPr>
            <w:r w:rsidRPr="00260B39">
              <w:rPr>
                <w:b/>
                <w:bCs/>
                <w:sz w:val="18"/>
                <w:szCs w:val="18"/>
              </w:rPr>
              <w:t>08:30</w:t>
            </w:r>
            <w:r w:rsidR="008E14E1" w:rsidRPr="00260B39">
              <w:rPr>
                <w:b/>
                <w:bCs/>
                <w:sz w:val="18"/>
                <w:szCs w:val="18"/>
              </w:rPr>
              <w:t>-09:20</w:t>
            </w:r>
          </w:p>
        </w:tc>
        <w:tc>
          <w:tcPr>
            <w:tcW w:w="2885" w:type="dxa"/>
          </w:tcPr>
          <w:p w14:paraId="67FC4D2C" w14:textId="45AE1F77" w:rsidR="00D163E2" w:rsidRPr="00D56E3B" w:rsidRDefault="00D163E2" w:rsidP="00D70512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Uzmanlık Alan Dersi</w:t>
            </w:r>
          </w:p>
          <w:p w14:paraId="5CE99ED1" w14:textId="47054F8A" w:rsidR="005B5AB0" w:rsidRDefault="005B5AB0" w:rsidP="002F42D8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innur İlter</w:t>
            </w:r>
          </w:p>
          <w:p w14:paraId="46C34225" w14:textId="5613A308" w:rsidR="002F420C" w:rsidRDefault="002F420C" w:rsidP="002F42D8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Mustafa Caner</w:t>
            </w:r>
          </w:p>
          <w:p w14:paraId="112551AC" w14:textId="460EF279" w:rsidR="00824A5F" w:rsidRPr="00D56E3B" w:rsidRDefault="00824A5F" w:rsidP="002F42D8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F. Özlem Saka</w:t>
            </w:r>
          </w:p>
          <w:p w14:paraId="786189D4" w14:textId="77777777" w:rsidR="003C1A9F" w:rsidRDefault="001944AB" w:rsidP="00C54150">
            <w:pPr>
              <w:rPr>
                <w:i/>
                <w:sz w:val="16"/>
                <w:szCs w:val="16"/>
              </w:rPr>
            </w:pPr>
            <w:proofErr w:type="spellStart"/>
            <w:r>
              <w:rPr>
                <w:i/>
                <w:sz w:val="16"/>
                <w:szCs w:val="16"/>
              </w:rPr>
              <w:t>Simla</w:t>
            </w:r>
            <w:proofErr w:type="spellEnd"/>
            <w:r>
              <w:rPr>
                <w:i/>
                <w:sz w:val="16"/>
                <w:szCs w:val="16"/>
              </w:rPr>
              <w:t xml:space="preserve"> Course</w:t>
            </w:r>
          </w:p>
          <w:p w14:paraId="5FF1F518" w14:textId="77777777" w:rsidR="00FC19ED" w:rsidRDefault="00FC19ED" w:rsidP="00C54150">
            <w:pPr>
              <w:rPr>
                <w:i/>
                <w:sz w:val="16"/>
                <w:szCs w:val="16"/>
              </w:rPr>
            </w:pPr>
          </w:p>
          <w:p w14:paraId="1060D5BC" w14:textId="77777777" w:rsidR="004F1BC4" w:rsidRPr="00D56E3B" w:rsidRDefault="004F1BC4" w:rsidP="004F1BC4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38F0A8B8" w14:textId="6DF43D79" w:rsidR="00D70512" w:rsidRPr="00D56E3B" w:rsidRDefault="004F1BC4" w:rsidP="004F1BC4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aşak Eda Azizoğlu</w:t>
            </w:r>
          </w:p>
        </w:tc>
        <w:tc>
          <w:tcPr>
            <w:tcW w:w="2885" w:type="dxa"/>
          </w:tcPr>
          <w:p w14:paraId="6556E6BF" w14:textId="77777777" w:rsidR="00C52C35" w:rsidRPr="00D56E3B" w:rsidRDefault="00C52C35" w:rsidP="00C52C35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4159AE29" w14:textId="77777777" w:rsidR="006022E3" w:rsidRDefault="00C52C35" w:rsidP="006022E3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innur İlter</w:t>
            </w:r>
          </w:p>
          <w:p w14:paraId="1F599CB7" w14:textId="16F786E7" w:rsidR="005768E3" w:rsidRDefault="005768E3" w:rsidP="006022E3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F. Özlem Saka</w:t>
            </w:r>
          </w:p>
          <w:p w14:paraId="1DCAFC89" w14:textId="77777777" w:rsidR="00F209DA" w:rsidRDefault="00F209DA" w:rsidP="006022E3">
            <w:pPr>
              <w:rPr>
                <w:i/>
                <w:sz w:val="16"/>
                <w:szCs w:val="16"/>
              </w:rPr>
            </w:pPr>
          </w:p>
          <w:p w14:paraId="0F46DBEE" w14:textId="77777777" w:rsidR="00F209DA" w:rsidRPr="00D56E3B" w:rsidRDefault="00F209DA" w:rsidP="00F209DA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Uzmanlık Alan Dersi</w:t>
            </w:r>
          </w:p>
          <w:p w14:paraId="2C6FE9DE" w14:textId="65AF7F95" w:rsidR="00F209DA" w:rsidRDefault="00F209DA" w:rsidP="00F209DA">
            <w:pPr>
              <w:rPr>
                <w:i/>
                <w:sz w:val="16"/>
                <w:szCs w:val="16"/>
              </w:rPr>
            </w:pPr>
            <w:proofErr w:type="spellStart"/>
            <w:r>
              <w:rPr>
                <w:i/>
                <w:sz w:val="16"/>
                <w:szCs w:val="16"/>
              </w:rPr>
              <w:t>Simla</w:t>
            </w:r>
            <w:proofErr w:type="spellEnd"/>
            <w:r>
              <w:rPr>
                <w:i/>
                <w:sz w:val="16"/>
                <w:szCs w:val="16"/>
              </w:rPr>
              <w:t xml:space="preserve"> Course</w:t>
            </w:r>
          </w:p>
          <w:p w14:paraId="3A0D2EA0" w14:textId="0E56DD19" w:rsidR="00EC03D3" w:rsidRDefault="00EC03D3" w:rsidP="00F209DA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Ersen Vural</w:t>
            </w:r>
          </w:p>
          <w:p w14:paraId="0E631554" w14:textId="0A35FF13" w:rsidR="00FC19ED" w:rsidRDefault="00FC19ED" w:rsidP="00F209DA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aşak Eda Azizoğlu</w:t>
            </w:r>
          </w:p>
          <w:p w14:paraId="438E964D" w14:textId="52A0275F" w:rsidR="00F209DA" w:rsidRPr="00D56E3B" w:rsidRDefault="00F209DA" w:rsidP="006022E3">
            <w:pPr>
              <w:rPr>
                <w:i/>
                <w:sz w:val="16"/>
                <w:szCs w:val="16"/>
              </w:rPr>
            </w:pPr>
          </w:p>
        </w:tc>
        <w:tc>
          <w:tcPr>
            <w:tcW w:w="2885" w:type="dxa"/>
          </w:tcPr>
          <w:p w14:paraId="7C9B26D7" w14:textId="77777777" w:rsidR="00C52C35" w:rsidRPr="00D56E3B" w:rsidRDefault="00C52C35" w:rsidP="00C52C35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672E02DC" w14:textId="77777777" w:rsidR="00C52C35" w:rsidRPr="00D56E3B" w:rsidRDefault="00C52C35" w:rsidP="00C52C35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innur İlter</w:t>
            </w:r>
          </w:p>
          <w:p w14:paraId="7D7EC28E" w14:textId="77777777" w:rsidR="00E80C8E" w:rsidRDefault="00D13D67" w:rsidP="00E80C8E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Mustafa Caner</w:t>
            </w:r>
          </w:p>
          <w:p w14:paraId="671A68E0" w14:textId="48E67C43" w:rsidR="00E80C8E" w:rsidRDefault="00253F6C" w:rsidP="00E80C8E">
            <w:pPr>
              <w:rPr>
                <w:i/>
                <w:sz w:val="16"/>
                <w:szCs w:val="16"/>
              </w:rPr>
            </w:pPr>
            <w:proofErr w:type="spellStart"/>
            <w:r>
              <w:rPr>
                <w:i/>
                <w:sz w:val="16"/>
                <w:szCs w:val="16"/>
              </w:rPr>
              <w:t>Simla</w:t>
            </w:r>
            <w:proofErr w:type="spellEnd"/>
            <w:r>
              <w:rPr>
                <w:i/>
                <w:sz w:val="16"/>
                <w:szCs w:val="16"/>
              </w:rPr>
              <w:t xml:space="preserve"> Course</w:t>
            </w:r>
          </w:p>
          <w:p w14:paraId="408F5F9A" w14:textId="40F8AFE7" w:rsidR="006A0090" w:rsidRDefault="006A0090" w:rsidP="00E80C8E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Ersen Vural</w:t>
            </w:r>
          </w:p>
          <w:p w14:paraId="351BFF6D" w14:textId="77777777" w:rsidR="006A0090" w:rsidRPr="006A0090" w:rsidRDefault="006A0090" w:rsidP="00E80C8E">
            <w:pPr>
              <w:rPr>
                <w:i/>
                <w:sz w:val="16"/>
                <w:szCs w:val="16"/>
              </w:rPr>
            </w:pPr>
          </w:p>
          <w:p w14:paraId="3927086B" w14:textId="02FAB5BB" w:rsidR="00E80C8E" w:rsidRPr="00D56E3B" w:rsidRDefault="00E80C8E" w:rsidP="00E80C8E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 xml:space="preserve"> Y.L. </w:t>
            </w:r>
            <w:r>
              <w:rPr>
                <w:b/>
                <w:sz w:val="16"/>
                <w:szCs w:val="16"/>
              </w:rPr>
              <w:t>Seminer</w:t>
            </w:r>
          </w:p>
          <w:p w14:paraId="297AD008" w14:textId="77777777" w:rsidR="00E80C8E" w:rsidRDefault="00E80C8E" w:rsidP="00E80C8E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Hüseyin Kafes</w:t>
            </w:r>
          </w:p>
          <w:p w14:paraId="4DD9FA6F" w14:textId="50FD7652" w:rsidR="00D13D67" w:rsidRPr="00D56E3B" w:rsidRDefault="005F5AD5" w:rsidP="00AA2D08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aşak Eda Azizoğlu</w:t>
            </w:r>
          </w:p>
        </w:tc>
        <w:tc>
          <w:tcPr>
            <w:tcW w:w="3076" w:type="dxa"/>
          </w:tcPr>
          <w:p w14:paraId="783CF544" w14:textId="50C2E2EE" w:rsidR="00972A53" w:rsidRPr="00D56E3B" w:rsidRDefault="00972A53" w:rsidP="00972A53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 xml:space="preserve">Y.L. </w:t>
            </w:r>
            <w:r w:rsidR="00B36685">
              <w:rPr>
                <w:b/>
                <w:sz w:val="16"/>
                <w:szCs w:val="16"/>
              </w:rPr>
              <w:t>Seminer</w:t>
            </w:r>
          </w:p>
          <w:p w14:paraId="7B938ED0" w14:textId="77777777" w:rsidR="00F209DA" w:rsidRDefault="00972A53" w:rsidP="00F209DA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Hüseyin Kafes</w:t>
            </w:r>
          </w:p>
          <w:p w14:paraId="5D0BA6CE" w14:textId="77777777" w:rsidR="005F5AD5" w:rsidRDefault="005F5AD5" w:rsidP="00F209DA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aşak Eda Azizoğlu</w:t>
            </w:r>
          </w:p>
          <w:p w14:paraId="794569EE" w14:textId="77777777" w:rsidR="00AF6495" w:rsidRDefault="00AF6495" w:rsidP="00F209DA">
            <w:pPr>
              <w:rPr>
                <w:bCs/>
                <w:i/>
                <w:sz w:val="16"/>
                <w:szCs w:val="16"/>
              </w:rPr>
            </w:pPr>
          </w:p>
          <w:p w14:paraId="76FDC984" w14:textId="77777777" w:rsidR="00AF6495" w:rsidRPr="00D56E3B" w:rsidRDefault="00AF6495" w:rsidP="00AF6495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Uzmanlık Alan Dersi</w:t>
            </w:r>
          </w:p>
          <w:p w14:paraId="735C0203" w14:textId="0128C91D" w:rsidR="00AF6495" w:rsidRPr="005F5AD5" w:rsidRDefault="00AF6495" w:rsidP="00AF6495">
            <w:pPr>
              <w:rPr>
                <w:b/>
                <w:bCs/>
                <w:i/>
                <w:sz w:val="16"/>
                <w:szCs w:val="16"/>
              </w:rPr>
            </w:pPr>
            <w:proofErr w:type="spellStart"/>
            <w:r>
              <w:rPr>
                <w:i/>
                <w:sz w:val="16"/>
                <w:szCs w:val="16"/>
              </w:rPr>
              <w:t>Simla</w:t>
            </w:r>
            <w:proofErr w:type="spellEnd"/>
            <w:r>
              <w:rPr>
                <w:i/>
                <w:sz w:val="16"/>
                <w:szCs w:val="16"/>
              </w:rPr>
              <w:t xml:space="preserve"> Course</w:t>
            </w:r>
          </w:p>
        </w:tc>
        <w:tc>
          <w:tcPr>
            <w:tcW w:w="2694" w:type="dxa"/>
          </w:tcPr>
          <w:p w14:paraId="18C7449E" w14:textId="77777777" w:rsidR="005C4B2C" w:rsidRPr="00D56E3B" w:rsidRDefault="005C4B2C" w:rsidP="005C4B2C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247AE043" w14:textId="77777777" w:rsidR="00AA2D08" w:rsidRDefault="005C4B2C" w:rsidP="005C4B2C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innur İlter</w:t>
            </w:r>
          </w:p>
          <w:p w14:paraId="0B05BBFB" w14:textId="4B5B8624" w:rsidR="00972A53" w:rsidRDefault="00E80C8E" w:rsidP="005C4B2C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Hüseyin Kafes</w:t>
            </w:r>
          </w:p>
          <w:p w14:paraId="538A68D7" w14:textId="459DAF14" w:rsidR="00E3269A" w:rsidRPr="00D56E3B" w:rsidRDefault="005768E3" w:rsidP="00E80C8E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F. Özlem Saka</w:t>
            </w:r>
          </w:p>
        </w:tc>
      </w:tr>
      <w:tr w:rsidR="008950A3" w:rsidRPr="0095124E" w14:paraId="464FF311" w14:textId="77777777" w:rsidTr="005768E3">
        <w:trPr>
          <w:trHeight w:val="1839"/>
          <w:jc w:val="center"/>
        </w:trPr>
        <w:tc>
          <w:tcPr>
            <w:tcW w:w="738" w:type="dxa"/>
          </w:tcPr>
          <w:p w14:paraId="0A28037A" w14:textId="77777777" w:rsidR="00DC4C4D" w:rsidRPr="00260B39" w:rsidRDefault="00DC4C4D" w:rsidP="00DC4C4D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3C1A15F2" w14:textId="77777777" w:rsidR="00260B39" w:rsidRDefault="00260B39" w:rsidP="00752CEC">
            <w:pPr>
              <w:rPr>
                <w:b/>
                <w:bCs/>
                <w:sz w:val="18"/>
                <w:szCs w:val="18"/>
              </w:rPr>
            </w:pPr>
          </w:p>
          <w:p w14:paraId="4FC8A859" w14:textId="77777777" w:rsidR="00260B39" w:rsidRPr="00260B39" w:rsidRDefault="00260B39" w:rsidP="00DC4C4D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5FEF4A74" w14:textId="77777777" w:rsidR="00DC4C4D" w:rsidRPr="0095124E" w:rsidRDefault="00DC4C4D" w:rsidP="00DC4C4D">
            <w:pPr>
              <w:jc w:val="center"/>
              <w:rPr>
                <w:b/>
                <w:bCs/>
                <w:sz w:val="18"/>
                <w:szCs w:val="18"/>
              </w:rPr>
            </w:pPr>
            <w:r w:rsidRPr="0095124E">
              <w:rPr>
                <w:b/>
                <w:bCs/>
                <w:sz w:val="18"/>
                <w:szCs w:val="18"/>
              </w:rPr>
              <w:t>09:30-10:20</w:t>
            </w:r>
          </w:p>
        </w:tc>
        <w:tc>
          <w:tcPr>
            <w:tcW w:w="2885" w:type="dxa"/>
          </w:tcPr>
          <w:p w14:paraId="7144DF07" w14:textId="77777777" w:rsidR="004F1BC4" w:rsidRPr="00D56E3B" w:rsidRDefault="004F1BC4" w:rsidP="004F1BC4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 xml:space="preserve">Bilgisayarlı Dilbilim ve Yapay </w:t>
            </w:r>
            <w:proofErr w:type="gramStart"/>
            <w:r w:rsidRPr="00D56E3B">
              <w:rPr>
                <w:b/>
                <w:sz w:val="16"/>
                <w:szCs w:val="16"/>
              </w:rPr>
              <w:t>Zeka</w:t>
            </w:r>
            <w:proofErr w:type="gramEnd"/>
            <w:r w:rsidRPr="00D56E3B">
              <w:rPr>
                <w:b/>
                <w:sz w:val="16"/>
                <w:szCs w:val="16"/>
              </w:rPr>
              <w:t xml:space="preserve"> (S)</w:t>
            </w:r>
          </w:p>
          <w:p w14:paraId="249B34CA" w14:textId="7A2D11D7" w:rsidR="004F1BC4" w:rsidRDefault="004F1BC4" w:rsidP="004F1BC4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aşak Eda Azizoğlu</w:t>
            </w:r>
          </w:p>
          <w:p w14:paraId="120D61BA" w14:textId="77777777" w:rsidR="004F1BC4" w:rsidRDefault="004F1BC4" w:rsidP="004F1BC4">
            <w:pPr>
              <w:rPr>
                <w:b/>
                <w:sz w:val="16"/>
                <w:szCs w:val="16"/>
              </w:rPr>
            </w:pPr>
          </w:p>
          <w:p w14:paraId="611F5F99" w14:textId="630DD46D" w:rsidR="005B5AB0" w:rsidRPr="00D56E3B" w:rsidRDefault="005B5AB0" w:rsidP="005B5AB0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Uzmanlık Alan Dersi</w:t>
            </w:r>
          </w:p>
          <w:p w14:paraId="488C29AB" w14:textId="77777777" w:rsidR="006C3964" w:rsidRPr="006C3964" w:rsidRDefault="006C3964" w:rsidP="006C3964">
            <w:pPr>
              <w:rPr>
                <w:i/>
                <w:sz w:val="16"/>
                <w:szCs w:val="16"/>
              </w:rPr>
            </w:pPr>
            <w:r w:rsidRPr="006C3964">
              <w:rPr>
                <w:i/>
                <w:sz w:val="16"/>
                <w:szCs w:val="16"/>
              </w:rPr>
              <w:t>Binnur İlter</w:t>
            </w:r>
          </w:p>
          <w:p w14:paraId="3AC47A68" w14:textId="77777777" w:rsidR="002F420C" w:rsidRDefault="002F420C" w:rsidP="002F420C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Mustafa Caner</w:t>
            </w:r>
          </w:p>
          <w:p w14:paraId="4370AA6E" w14:textId="77777777" w:rsidR="00824A5F" w:rsidRPr="00D56E3B" w:rsidRDefault="00824A5F" w:rsidP="00824A5F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F. Özlem Saka</w:t>
            </w:r>
          </w:p>
          <w:p w14:paraId="40D6B159" w14:textId="5187CB90" w:rsidR="001944AB" w:rsidRDefault="001944AB" w:rsidP="002F420C">
            <w:pPr>
              <w:rPr>
                <w:i/>
                <w:sz w:val="16"/>
                <w:szCs w:val="16"/>
              </w:rPr>
            </w:pPr>
            <w:proofErr w:type="spellStart"/>
            <w:r>
              <w:rPr>
                <w:i/>
                <w:sz w:val="16"/>
                <w:szCs w:val="16"/>
              </w:rPr>
              <w:t>Simla</w:t>
            </w:r>
            <w:proofErr w:type="spellEnd"/>
            <w:r>
              <w:rPr>
                <w:i/>
                <w:sz w:val="16"/>
                <w:szCs w:val="16"/>
              </w:rPr>
              <w:t xml:space="preserve"> Course</w:t>
            </w:r>
          </w:p>
          <w:p w14:paraId="2C7A0532" w14:textId="4C1C1743" w:rsidR="00DC4C4D" w:rsidRPr="00D56E3B" w:rsidRDefault="00DC4C4D" w:rsidP="00D70512">
            <w:pPr>
              <w:rPr>
                <w:i/>
                <w:sz w:val="16"/>
                <w:szCs w:val="16"/>
              </w:rPr>
            </w:pPr>
          </w:p>
        </w:tc>
        <w:tc>
          <w:tcPr>
            <w:tcW w:w="2885" w:type="dxa"/>
          </w:tcPr>
          <w:p w14:paraId="5EF88419" w14:textId="77777777" w:rsidR="005768E3" w:rsidRPr="00D56E3B" w:rsidRDefault="005768E3" w:rsidP="005768E3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abancı Dil Sınıflarında Edebiyat Öğretimi (S)</w:t>
            </w:r>
          </w:p>
          <w:p w14:paraId="2AE4774F" w14:textId="77777777" w:rsidR="005768E3" w:rsidRDefault="005768E3" w:rsidP="005768E3">
            <w:pPr>
              <w:rPr>
                <w:b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F. Özlem Saka</w:t>
            </w:r>
            <w:r w:rsidRPr="00D56E3B">
              <w:rPr>
                <w:b/>
                <w:sz w:val="16"/>
                <w:szCs w:val="16"/>
              </w:rPr>
              <w:t xml:space="preserve"> </w:t>
            </w:r>
          </w:p>
          <w:p w14:paraId="3D7ED570" w14:textId="77777777" w:rsidR="005768E3" w:rsidRDefault="005768E3" w:rsidP="005768E3">
            <w:pPr>
              <w:rPr>
                <w:b/>
                <w:sz w:val="16"/>
                <w:szCs w:val="16"/>
              </w:rPr>
            </w:pPr>
          </w:p>
          <w:p w14:paraId="5E31FE6C" w14:textId="19C1DE6E" w:rsidR="00C52C35" w:rsidRPr="00D56E3B" w:rsidRDefault="00C52C35" w:rsidP="005768E3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66934C2D" w14:textId="77777777" w:rsidR="00891C7C" w:rsidRDefault="00C52C35" w:rsidP="00F676F8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innur İlter</w:t>
            </w:r>
          </w:p>
          <w:p w14:paraId="0266EB9C" w14:textId="77777777" w:rsidR="00EC03D3" w:rsidRDefault="00EC03D3" w:rsidP="00F676F8">
            <w:pPr>
              <w:rPr>
                <w:i/>
                <w:sz w:val="16"/>
                <w:szCs w:val="16"/>
              </w:rPr>
            </w:pPr>
          </w:p>
          <w:p w14:paraId="41695FF7" w14:textId="77777777" w:rsidR="00EC03D3" w:rsidRPr="00D56E3B" w:rsidRDefault="00EC03D3" w:rsidP="00EC03D3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Uzmanlık Alan Dersi</w:t>
            </w:r>
          </w:p>
          <w:p w14:paraId="6C9336B3" w14:textId="77777777" w:rsidR="00EC03D3" w:rsidRDefault="00EC03D3" w:rsidP="00EC03D3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Ersen Vural</w:t>
            </w:r>
          </w:p>
          <w:p w14:paraId="3A1CE050" w14:textId="0FBBF668" w:rsidR="00EC03D3" w:rsidRPr="00D56E3B" w:rsidRDefault="00FC19ED" w:rsidP="00F676F8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aşak Eda Azizoğlu</w:t>
            </w:r>
          </w:p>
        </w:tc>
        <w:tc>
          <w:tcPr>
            <w:tcW w:w="2885" w:type="dxa"/>
          </w:tcPr>
          <w:p w14:paraId="7A665B26" w14:textId="77777777" w:rsidR="00FE31BE" w:rsidRPr="00D56E3B" w:rsidRDefault="00FE31BE" w:rsidP="00FE31BE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abancı Dil Öğreniminde Öğrenen Kimliği (S)</w:t>
            </w:r>
          </w:p>
          <w:p w14:paraId="4AB39962" w14:textId="77777777" w:rsidR="00DC4C4D" w:rsidRDefault="00FE31BE" w:rsidP="00FE31BE">
            <w:pPr>
              <w:rPr>
                <w:i/>
                <w:sz w:val="16"/>
                <w:szCs w:val="16"/>
              </w:rPr>
            </w:pPr>
            <w:proofErr w:type="spellStart"/>
            <w:r w:rsidRPr="00D56E3B">
              <w:rPr>
                <w:i/>
                <w:sz w:val="16"/>
                <w:szCs w:val="16"/>
              </w:rPr>
              <w:t>Simla</w:t>
            </w:r>
            <w:proofErr w:type="spellEnd"/>
            <w:r w:rsidRPr="00D56E3B">
              <w:rPr>
                <w:i/>
                <w:sz w:val="16"/>
                <w:szCs w:val="16"/>
              </w:rPr>
              <w:t xml:space="preserve"> Course</w:t>
            </w:r>
          </w:p>
          <w:p w14:paraId="6E645E21" w14:textId="77777777" w:rsidR="00B36685" w:rsidRDefault="00B36685" w:rsidP="00FE31BE">
            <w:pPr>
              <w:rPr>
                <w:i/>
                <w:sz w:val="16"/>
                <w:szCs w:val="16"/>
              </w:rPr>
            </w:pPr>
          </w:p>
          <w:p w14:paraId="1B7C0264" w14:textId="77777777" w:rsidR="00B36685" w:rsidRPr="00D56E3B" w:rsidRDefault="00B36685" w:rsidP="00B36685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78A13EA9" w14:textId="77777777" w:rsidR="00B36685" w:rsidRDefault="00B36685" w:rsidP="00B36685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Hüseyin Kafes</w:t>
            </w:r>
          </w:p>
          <w:p w14:paraId="65804BEE" w14:textId="77777777" w:rsidR="00D13D67" w:rsidRDefault="00D13D67" w:rsidP="00B36685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Mustafa Caner</w:t>
            </w:r>
          </w:p>
          <w:p w14:paraId="4C76943A" w14:textId="77777777" w:rsidR="006A0090" w:rsidRDefault="006A0090" w:rsidP="00B36685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Ersen Vural</w:t>
            </w:r>
          </w:p>
          <w:p w14:paraId="2456DBBC" w14:textId="7C215C18" w:rsidR="007A73A9" w:rsidRPr="00D56E3B" w:rsidRDefault="007A73A9" w:rsidP="00B36685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aşak Eda Azizoğlu</w:t>
            </w:r>
          </w:p>
        </w:tc>
        <w:tc>
          <w:tcPr>
            <w:tcW w:w="3076" w:type="dxa"/>
          </w:tcPr>
          <w:p w14:paraId="41A21DB5" w14:textId="77777777" w:rsidR="002B2310" w:rsidRPr="00D56E3B" w:rsidRDefault="002B2310" w:rsidP="002B2310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abancı Dil Öğretim Yöntemleri (S)</w:t>
            </w:r>
          </w:p>
          <w:p w14:paraId="52AAEAC0" w14:textId="09254077" w:rsidR="002B2310" w:rsidRPr="006D7C80" w:rsidRDefault="002B2310" w:rsidP="00882B48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innur İlter</w:t>
            </w:r>
          </w:p>
          <w:p w14:paraId="5BA2C9A5" w14:textId="77777777" w:rsidR="00F03C2C" w:rsidRDefault="00F03C2C" w:rsidP="00F03C2C">
            <w:pPr>
              <w:rPr>
                <w:b/>
                <w:sz w:val="16"/>
                <w:szCs w:val="16"/>
              </w:rPr>
            </w:pPr>
          </w:p>
          <w:p w14:paraId="30D3362A" w14:textId="77777777" w:rsidR="00972A53" w:rsidRPr="00D56E3B" w:rsidRDefault="00972A53" w:rsidP="00972A53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31D1B430" w14:textId="77777777" w:rsidR="00972A53" w:rsidRDefault="00972A53" w:rsidP="00972A53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Hüseyin Kafes</w:t>
            </w:r>
          </w:p>
          <w:p w14:paraId="5CEC7406" w14:textId="77777777" w:rsidR="00D70512" w:rsidRDefault="00D70512" w:rsidP="00972A53">
            <w:pPr>
              <w:rPr>
                <w:i/>
                <w:sz w:val="16"/>
                <w:szCs w:val="16"/>
              </w:rPr>
            </w:pPr>
          </w:p>
          <w:p w14:paraId="476345D7" w14:textId="77777777" w:rsidR="00D70512" w:rsidRPr="00D56E3B" w:rsidRDefault="00D70512" w:rsidP="00D70512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Uzmanlık Alan Dersi</w:t>
            </w:r>
          </w:p>
          <w:p w14:paraId="0DE4DD8F" w14:textId="6AE54F6E" w:rsidR="00972A53" w:rsidRDefault="00D70512" w:rsidP="00F03C2C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aşak Eda Azizoğlu</w:t>
            </w:r>
          </w:p>
          <w:p w14:paraId="7454B30E" w14:textId="0E2557F2" w:rsidR="00AF6495" w:rsidRPr="00D56E3B" w:rsidRDefault="00AF6495" w:rsidP="00F03C2C">
            <w:pPr>
              <w:rPr>
                <w:b/>
                <w:sz w:val="16"/>
                <w:szCs w:val="16"/>
              </w:rPr>
            </w:pPr>
            <w:proofErr w:type="spellStart"/>
            <w:r>
              <w:rPr>
                <w:i/>
                <w:sz w:val="16"/>
                <w:szCs w:val="16"/>
              </w:rPr>
              <w:t>Simla</w:t>
            </w:r>
            <w:proofErr w:type="spellEnd"/>
            <w:r>
              <w:rPr>
                <w:i/>
                <w:sz w:val="16"/>
                <w:szCs w:val="16"/>
              </w:rPr>
              <w:t xml:space="preserve"> Course</w:t>
            </w:r>
          </w:p>
          <w:p w14:paraId="2C5AD4B0" w14:textId="573E8B13" w:rsidR="00DC4C4D" w:rsidRPr="00D56E3B" w:rsidRDefault="00DC4C4D" w:rsidP="00F03C2C">
            <w:pPr>
              <w:rPr>
                <w:i/>
                <w:sz w:val="16"/>
                <w:szCs w:val="16"/>
              </w:rPr>
            </w:pPr>
          </w:p>
        </w:tc>
        <w:tc>
          <w:tcPr>
            <w:tcW w:w="2694" w:type="dxa"/>
          </w:tcPr>
          <w:p w14:paraId="38303BAF" w14:textId="77777777" w:rsidR="00FB1E41" w:rsidRPr="00FB1E41" w:rsidRDefault="00FB1E41" w:rsidP="00FB1E41">
            <w:pPr>
              <w:rPr>
                <w:b/>
                <w:bCs/>
                <w:iCs/>
                <w:sz w:val="16"/>
                <w:szCs w:val="16"/>
              </w:rPr>
            </w:pPr>
            <w:r w:rsidRPr="00FB1E41">
              <w:rPr>
                <w:b/>
                <w:bCs/>
                <w:iCs/>
                <w:sz w:val="16"/>
                <w:szCs w:val="16"/>
              </w:rPr>
              <w:t>Akademik Yazma I (S)</w:t>
            </w:r>
          </w:p>
          <w:p w14:paraId="4FAB534D" w14:textId="2D6E8CE8" w:rsidR="00A12E7C" w:rsidRDefault="00FB1E41" w:rsidP="00FB1E41">
            <w:pPr>
              <w:rPr>
                <w:i/>
                <w:sz w:val="16"/>
                <w:szCs w:val="16"/>
              </w:rPr>
            </w:pPr>
            <w:r w:rsidRPr="00FB1E41">
              <w:rPr>
                <w:i/>
                <w:sz w:val="16"/>
                <w:szCs w:val="16"/>
              </w:rPr>
              <w:t>Hüseyin Kafes</w:t>
            </w:r>
          </w:p>
          <w:p w14:paraId="591F1D2E" w14:textId="77777777" w:rsidR="00DB3A01" w:rsidRPr="00D56E3B" w:rsidRDefault="00DB3A01" w:rsidP="005E71E1">
            <w:pPr>
              <w:rPr>
                <w:b/>
                <w:sz w:val="16"/>
                <w:szCs w:val="16"/>
              </w:rPr>
            </w:pPr>
          </w:p>
          <w:p w14:paraId="542259A2" w14:textId="77777777" w:rsidR="00D9133D" w:rsidRPr="00D9133D" w:rsidRDefault="00D9133D" w:rsidP="00D9133D">
            <w:pPr>
              <w:rPr>
                <w:b/>
                <w:bCs/>
                <w:iCs/>
                <w:sz w:val="16"/>
                <w:szCs w:val="16"/>
              </w:rPr>
            </w:pPr>
            <w:r w:rsidRPr="00D9133D">
              <w:rPr>
                <w:b/>
                <w:bCs/>
                <w:iCs/>
                <w:sz w:val="16"/>
                <w:szCs w:val="16"/>
              </w:rPr>
              <w:t>Uygulamalı Dilbilim (S)</w:t>
            </w:r>
          </w:p>
          <w:p w14:paraId="46AE02D3" w14:textId="44D58B92" w:rsidR="005E71E1" w:rsidRPr="00D56E3B" w:rsidRDefault="00D9133D" w:rsidP="00D9133D">
            <w:pPr>
              <w:rPr>
                <w:i/>
                <w:sz w:val="16"/>
                <w:szCs w:val="16"/>
              </w:rPr>
            </w:pPr>
            <w:r w:rsidRPr="00D9133D">
              <w:rPr>
                <w:i/>
                <w:sz w:val="16"/>
                <w:szCs w:val="16"/>
              </w:rPr>
              <w:t>Ersen Vural</w:t>
            </w:r>
          </w:p>
          <w:p w14:paraId="48F16226" w14:textId="77777777" w:rsidR="00DC4C4D" w:rsidRDefault="00DC4C4D" w:rsidP="00DB3A01">
            <w:pPr>
              <w:rPr>
                <w:i/>
                <w:sz w:val="16"/>
                <w:szCs w:val="16"/>
              </w:rPr>
            </w:pPr>
          </w:p>
          <w:p w14:paraId="6F4F2198" w14:textId="77777777" w:rsidR="005C4B2C" w:rsidRPr="00D56E3B" w:rsidRDefault="005C4B2C" w:rsidP="005C4B2C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039355D1" w14:textId="03FF7BBE" w:rsidR="005768E3" w:rsidRPr="00D56E3B" w:rsidRDefault="005C4B2C" w:rsidP="005C4B2C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innur İlter</w:t>
            </w:r>
          </w:p>
        </w:tc>
      </w:tr>
      <w:tr w:rsidR="0095124E" w:rsidRPr="0095124E" w14:paraId="5F2223EF" w14:textId="77777777" w:rsidTr="002B2310">
        <w:trPr>
          <w:trHeight w:val="2119"/>
          <w:jc w:val="center"/>
        </w:trPr>
        <w:tc>
          <w:tcPr>
            <w:tcW w:w="738" w:type="dxa"/>
          </w:tcPr>
          <w:p w14:paraId="042CB03B" w14:textId="77777777" w:rsidR="0095124E" w:rsidRPr="0095124E" w:rsidRDefault="0095124E" w:rsidP="0095124E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4171828D" w14:textId="77777777" w:rsidR="0095124E" w:rsidRPr="0095124E" w:rsidRDefault="0095124E" w:rsidP="0095124E">
            <w:pPr>
              <w:rPr>
                <w:b/>
                <w:bCs/>
                <w:sz w:val="18"/>
                <w:szCs w:val="18"/>
              </w:rPr>
            </w:pPr>
          </w:p>
          <w:p w14:paraId="3AAA4120" w14:textId="77777777" w:rsidR="0095124E" w:rsidRPr="0095124E" w:rsidRDefault="0095124E" w:rsidP="0095124E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309143AA" w14:textId="77777777" w:rsidR="0095124E" w:rsidRPr="0095124E" w:rsidRDefault="0095124E" w:rsidP="0095124E">
            <w:pPr>
              <w:jc w:val="center"/>
              <w:rPr>
                <w:b/>
                <w:bCs/>
                <w:sz w:val="18"/>
                <w:szCs w:val="18"/>
              </w:rPr>
            </w:pPr>
            <w:r w:rsidRPr="0095124E">
              <w:rPr>
                <w:b/>
                <w:bCs/>
                <w:sz w:val="18"/>
                <w:szCs w:val="18"/>
              </w:rPr>
              <w:t>10:30-11:20</w:t>
            </w:r>
          </w:p>
        </w:tc>
        <w:tc>
          <w:tcPr>
            <w:tcW w:w="2885" w:type="dxa"/>
          </w:tcPr>
          <w:p w14:paraId="266AD1C5" w14:textId="77777777" w:rsidR="004F1BC4" w:rsidRPr="00D56E3B" w:rsidRDefault="004F1BC4" w:rsidP="004F1BC4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 xml:space="preserve">Bilgisayarlı Dilbilim ve Yapay </w:t>
            </w:r>
            <w:proofErr w:type="gramStart"/>
            <w:r w:rsidRPr="00D56E3B">
              <w:rPr>
                <w:b/>
                <w:sz w:val="16"/>
                <w:szCs w:val="16"/>
              </w:rPr>
              <w:t>Zeka</w:t>
            </w:r>
            <w:proofErr w:type="gramEnd"/>
            <w:r w:rsidRPr="00D56E3B">
              <w:rPr>
                <w:b/>
                <w:sz w:val="16"/>
                <w:szCs w:val="16"/>
              </w:rPr>
              <w:t xml:space="preserve"> (S)</w:t>
            </w:r>
          </w:p>
          <w:p w14:paraId="373055FC" w14:textId="77777777" w:rsidR="004F1BC4" w:rsidRDefault="004F1BC4" w:rsidP="004F1BC4">
            <w:pPr>
              <w:rPr>
                <w:b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aşak Eda Azizoğlu</w:t>
            </w:r>
            <w:r w:rsidRPr="00D56E3B">
              <w:rPr>
                <w:b/>
                <w:sz w:val="16"/>
                <w:szCs w:val="16"/>
              </w:rPr>
              <w:t xml:space="preserve"> </w:t>
            </w:r>
          </w:p>
          <w:p w14:paraId="6A645CF8" w14:textId="77777777" w:rsidR="004F1BC4" w:rsidRDefault="004F1BC4" w:rsidP="004F1BC4">
            <w:pPr>
              <w:rPr>
                <w:b/>
                <w:sz w:val="16"/>
                <w:szCs w:val="16"/>
              </w:rPr>
            </w:pPr>
          </w:p>
          <w:p w14:paraId="1F1661FD" w14:textId="545F62F6" w:rsidR="005B5AB0" w:rsidRPr="00D56E3B" w:rsidRDefault="005B5AB0" w:rsidP="004F1BC4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Uzmanlık Alan Dersi</w:t>
            </w:r>
          </w:p>
          <w:p w14:paraId="434F4DF3" w14:textId="77777777" w:rsidR="006C3964" w:rsidRPr="006C3964" w:rsidRDefault="006C3964" w:rsidP="006C3964">
            <w:pPr>
              <w:rPr>
                <w:i/>
                <w:sz w:val="16"/>
                <w:szCs w:val="16"/>
              </w:rPr>
            </w:pPr>
            <w:r w:rsidRPr="006C3964">
              <w:rPr>
                <w:i/>
                <w:sz w:val="16"/>
                <w:szCs w:val="16"/>
              </w:rPr>
              <w:t>Binnur İlter</w:t>
            </w:r>
          </w:p>
          <w:p w14:paraId="1E98C43F" w14:textId="77777777" w:rsidR="002F420C" w:rsidRDefault="002F420C" w:rsidP="002F420C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Mustafa Caner</w:t>
            </w:r>
          </w:p>
          <w:p w14:paraId="0A7546C3" w14:textId="77777777" w:rsidR="00824A5F" w:rsidRDefault="00824A5F" w:rsidP="00824A5F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F. Özlem Saka</w:t>
            </w:r>
          </w:p>
          <w:p w14:paraId="43D982A2" w14:textId="77777777" w:rsidR="00824A5F" w:rsidRPr="00D56E3B" w:rsidRDefault="00824A5F" w:rsidP="002F420C">
            <w:pPr>
              <w:rPr>
                <w:i/>
                <w:sz w:val="16"/>
                <w:szCs w:val="16"/>
              </w:rPr>
            </w:pPr>
          </w:p>
          <w:p w14:paraId="24D82904" w14:textId="6CB5458C" w:rsidR="0095124E" w:rsidRPr="00D56E3B" w:rsidRDefault="0095124E" w:rsidP="006C3964">
            <w:pPr>
              <w:rPr>
                <w:i/>
                <w:sz w:val="16"/>
                <w:szCs w:val="16"/>
              </w:rPr>
            </w:pPr>
          </w:p>
        </w:tc>
        <w:tc>
          <w:tcPr>
            <w:tcW w:w="2885" w:type="dxa"/>
          </w:tcPr>
          <w:p w14:paraId="45CEFB5C" w14:textId="77777777" w:rsidR="005768E3" w:rsidRPr="00D56E3B" w:rsidRDefault="005768E3" w:rsidP="005768E3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abancı Dil Sınıflarında Edebiyat Öğretimi (S)</w:t>
            </w:r>
          </w:p>
          <w:p w14:paraId="72A5CDB0" w14:textId="77777777" w:rsidR="005768E3" w:rsidRDefault="005768E3" w:rsidP="005768E3">
            <w:pPr>
              <w:rPr>
                <w:b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F. Özlem Saka</w:t>
            </w:r>
            <w:r w:rsidRPr="00D56E3B">
              <w:rPr>
                <w:b/>
                <w:sz w:val="16"/>
                <w:szCs w:val="16"/>
              </w:rPr>
              <w:t xml:space="preserve"> </w:t>
            </w:r>
          </w:p>
          <w:p w14:paraId="31353FAB" w14:textId="77777777" w:rsidR="005768E3" w:rsidRDefault="005768E3" w:rsidP="005768E3">
            <w:pPr>
              <w:rPr>
                <w:b/>
                <w:sz w:val="16"/>
                <w:szCs w:val="16"/>
              </w:rPr>
            </w:pPr>
          </w:p>
          <w:p w14:paraId="3C5B6E75" w14:textId="5DD0E02E" w:rsidR="00C52C35" w:rsidRPr="00D56E3B" w:rsidRDefault="00C52C35" w:rsidP="005768E3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621B970A" w14:textId="77777777" w:rsidR="00891C7C" w:rsidRDefault="00C52C35" w:rsidP="00F676F8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innur İlter</w:t>
            </w:r>
          </w:p>
          <w:p w14:paraId="23866EF5" w14:textId="77777777" w:rsidR="00833194" w:rsidRDefault="00833194" w:rsidP="00F676F8">
            <w:pPr>
              <w:rPr>
                <w:i/>
                <w:sz w:val="16"/>
                <w:szCs w:val="16"/>
              </w:rPr>
            </w:pPr>
          </w:p>
          <w:p w14:paraId="0C840116" w14:textId="77777777" w:rsidR="00806E31" w:rsidRPr="00D56E3B" w:rsidRDefault="00806E31" w:rsidP="00806E31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 xml:space="preserve">Y.L. </w:t>
            </w:r>
            <w:r>
              <w:rPr>
                <w:b/>
                <w:sz w:val="16"/>
                <w:szCs w:val="16"/>
              </w:rPr>
              <w:t>Seminer</w:t>
            </w:r>
          </w:p>
          <w:p w14:paraId="3F2A64B6" w14:textId="4AFC814C" w:rsidR="00806E31" w:rsidRDefault="00806E31" w:rsidP="00806E31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Mustafa Caner</w:t>
            </w:r>
          </w:p>
          <w:p w14:paraId="73FF4221" w14:textId="77777777" w:rsidR="00EC03D3" w:rsidRDefault="00EC03D3" w:rsidP="00806E31">
            <w:pPr>
              <w:rPr>
                <w:i/>
                <w:sz w:val="16"/>
                <w:szCs w:val="16"/>
              </w:rPr>
            </w:pPr>
          </w:p>
          <w:p w14:paraId="7ABE4031" w14:textId="77777777" w:rsidR="00EC03D3" w:rsidRPr="00D56E3B" w:rsidRDefault="00EC03D3" w:rsidP="00EC03D3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Uzmanlık Alan Dersi</w:t>
            </w:r>
          </w:p>
          <w:p w14:paraId="5C9928C7" w14:textId="6FB19933" w:rsidR="00EC03D3" w:rsidRPr="00D56E3B" w:rsidRDefault="00EC03D3" w:rsidP="00EC03D3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Ersen Vural</w:t>
            </w:r>
          </w:p>
          <w:p w14:paraId="378B7456" w14:textId="4706D0F5" w:rsidR="00806E31" w:rsidRPr="00D56E3B" w:rsidRDefault="00FC19ED" w:rsidP="00F676F8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aşak Eda Azizoğlu</w:t>
            </w:r>
          </w:p>
        </w:tc>
        <w:tc>
          <w:tcPr>
            <w:tcW w:w="2885" w:type="dxa"/>
          </w:tcPr>
          <w:p w14:paraId="4E8424A1" w14:textId="77777777" w:rsidR="00FE31BE" w:rsidRPr="00D56E3B" w:rsidRDefault="00FE31BE" w:rsidP="00FE31BE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abancı Dil Öğreniminde Öğrenen Kimliği (S)</w:t>
            </w:r>
          </w:p>
          <w:p w14:paraId="3C209011" w14:textId="77777777" w:rsidR="0095124E" w:rsidRDefault="00FE31BE" w:rsidP="00FE31BE">
            <w:pPr>
              <w:rPr>
                <w:i/>
                <w:sz w:val="16"/>
                <w:szCs w:val="16"/>
              </w:rPr>
            </w:pPr>
            <w:proofErr w:type="spellStart"/>
            <w:r w:rsidRPr="00D56E3B">
              <w:rPr>
                <w:i/>
                <w:sz w:val="16"/>
                <w:szCs w:val="16"/>
              </w:rPr>
              <w:t>Simla</w:t>
            </w:r>
            <w:proofErr w:type="spellEnd"/>
            <w:r w:rsidRPr="00D56E3B">
              <w:rPr>
                <w:i/>
                <w:sz w:val="16"/>
                <w:szCs w:val="16"/>
              </w:rPr>
              <w:t xml:space="preserve"> Course</w:t>
            </w:r>
          </w:p>
          <w:p w14:paraId="6914E456" w14:textId="77777777" w:rsidR="00E3269A" w:rsidRDefault="00E3269A" w:rsidP="00FE31BE">
            <w:pPr>
              <w:rPr>
                <w:i/>
                <w:sz w:val="16"/>
                <w:szCs w:val="16"/>
              </w:rPr>
            </w:pPr>
          </w:p>
          <w:p w14:paraId="6188B7F8" w14:textId="77777777" w:rsidR="00E3269A" w:rsidRPr="00D56E3B" w:rsidRDefault="00E3269A" w:rsidP="00E3269A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207D5393" w14:textId="77777777" w:rsidR="00E3269A" w:rsidRDefault="00E3269A" w:rsidP="00E3269A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Hüseyin Kafes</w:t>
            </w:r>
          </w:p>
          <w:p w14:paraId="76F589A7" w14:textId="02FBF1D8" w:rsidR="007A73A9" w:rsidRPr="00D56E3B" w:rsidRDefault="007A73A9" w:rsidP="00E3269A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aşak Eda Azizoğlu</w:t>
            </w:r>
          </w:p>
        </w:tc>
        <w:tc>
          <w:tcPr>
            <w:tcW w:w="3076" w:type="dxa"/>
          </w:tcPr>
          <w:p w14:paraId="63FF32F4" w14:textId="77777777" w:rsidR="002B2310" w:rsidRPr="00D56E3B" w:rsidRDefault="002B2310" w:rsidP="002B2310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abancı Dil Öğretim Yöntemleri (S)</w:t>
            </w:r>
          </w:p>
          <w:p w14:paraId="50529CDF" w14:textId="77777777" w:rsidR="002B2310" w:rsidRPr="00D56E3B" w:rsidRDefault="002B2310" w:rsidP="002B2310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innur İlter</w:t>
            </w:r>
          </w:p>
          <w:p w14:paraId="32310467" w14:textId="77777777" w:rsidR="002B2310" w:rsidRDefault="002B2310" w:rsidP="0095124E">
            <w:pPr>
              <w:rPr>
                <w:b/>
                <w:sz w:val="16"/>
                <w:szCs w:val="16"/>
              </w:rPr>
            </w:pPr>
          </w:p>
          <w:p w14:paraId="619709E9" w14:textId="77777777" w:rsidR="00D70512" w:rsidRPr="00D56E3B" w:rsidRDefault="00D70512" w:rsidP="00D70512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Uzmanlık Alan Dersi</w:t>
            </w:r>
          </w:p>
          <w:p w14:paraId="57B405A2" w14:textId="77777777" w:rsidR="0095124E" w:rsidRDefault="00D70512" w:rsidP="0095124E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aşak Eda Azizoğlu</w:t>
            </w:r>
          </w:p>
          <w:p w14:paraId="07C959C1" w14:textId="65B72A05" w:rsidR="00AF6495" w:rsidRPr="00D70512" w:rsidRDefault="00AF6495" w:rsidP="0095124E">
            <w:pPr>
              <w:rPr>
                <w:b/>
                <w:sz w:val="16"/>
                <w:szCs w:val="16"/>
              </w:rPr>
            </w:pPr>
            <w:proofErr w:type="spellStart"/>
            <w:r>
              <w:rPr>
                <w:i/>
                <w:sz w:val="16"/>
                <w:szCs w:val="16"/>
              </w:rPr>
              <w:t>Simla</w:t>
            </w:r>
            <w:proofErr w:type="spellEnd"/>
            <w:r>
              <w:rPr>
                <w:i/>
                <w:sz w:val="16"/>
                <w:szCs w:val="16"/>
              </w:rPr>
              <w:t xml:space="preserve"> Course</w:t>
            </w:r>
          </w:p>
        </w:tc>
        <w:tc>
          <w:tcPr>
            <w:tcW w:w="2694" w:type="dxa"/>
          </w:tcPr>
          <w:p w14:paraId="4E92EB49" w14:textId="77777777" w:rsidR="00DF6004" w:rsidRPr="00FB1E41" w:rsidRDefault="00DF6004" w:rsidP="00DF6004">
            <w:pPr>
              <w:rPr>
                <w:b/>
                <w:bCs/>
                <w:iCs/>
                <w:sz w:val="16"/>
                <w:szCs w:val="16"/>
              </w:rPr>
            </w:pPr>
            <w:r w:rsidRPr="00FB1E41">
              <w:rPr>
                <w:b/>
                <w:bCs/>
                <w:iCs/>
                <w:sz w:val="16"/>
                <w:szCs w:val="16"/>
              </w:rPr>
              <w:t>Akademik Yazma I (S)</w:t>
            </w:r>
          </w:p>
          <w:p w14:paraId="75591EDE" w14:textId="77777777" w:rsidR="00DF6004" w:rsidRDefault="00DF6004" w:rsidP="00DF6004">
            <w:pPr>
              <w:rPr>
                <w:i/>
                <w:sz w:val="16"/>
                <w:szCs w:val="16"/>
              </w:rPr>
            </w:pPr>
            <w:r w:rsidRPr="00FB1E41">
              <w:rPr>
                <w:i/>
                <w:sz w:val="16"/>
                <w:szCs w:val="16"/>
              </w:rPr>
              <w:t>Hüseyin Kafes</w:t>
            </w:r>
          </w:p>
          <w:p w14:paraId="56801ADF" w14:textId="77777777" w:rsidR="00A12E7C" w:rsidRPr="00D56E3B" w:rsidRDefault="00A12E7C" w:rsidP="00A12E7C">
            <w:pPr>
              <w:rPr>
                <w:b/>
                <w:sz w:val="16"/>
                <w:szCs w:val="16"/>
              </w:rPr>
            </w:pPr>
          </w:p>
          <w:p w14:paraId="6B0942F2" w14:textId="77777777" w:rsidR="00D9133D" w:rsidRPr="00D9133D" w:rsidRDefault="00D9133D" w:rsidP="00D9133D">
            <w:pPr>
              <w:rPr>
                <w:b/>
                <w:bCs/>
                <w:iCs/>
                <w:sz w:val="16"/>
                <w:szCs w:val="16"/>
              </w:rPr>
            </w:pPr>
            <w:r w:rsidRPr="00D9133D">
              <w:rPr>
                <w:b/>
                <w:bCs/>
                <w:iCs/>
                <w:sz w:val="16"/>
                <w:szCs w:val="16"/>
              </w:rPr>
              <w:t>Uygulamalı Dilbilim (S)</w:t>
            </w:r>
          </w:p>
          <w:p w14:paraId="5D5A368D" w14:textId="77777777" w:rsidR="00D9133D" w:rsidRPr="00D56E3B" w:rsidRDefault="00D9133D" w:rsidP="00D9133D">
            <w:pPr>
              <w:rPr>
                <w:i/>
                <w:sz w:val="16"/>
                <w:szCs w:val="16"/>
              </w:rPr>
            </w:pPr>
            <w:r w:rsidRPr="00D9133D">
              <w:rPr>
                <w:i/>
                <w:sz w:val="16"/>
                <w:szCs w:val="16"/>
              </w:rPr>
              <w:t>Ersen Vural</w:t>
            </w:r>
          </w:p>
          <w:p w14:paraId="6907F4DF" w14:textId="77777777" w:rsidR="0095124E" w:rsidRDefault="0095124E" w:rsidP="0095124E">
            <w:pPr>
              <w:rPr>
                <w:b/>
                <w:color w:val="C00000"/>
                <w:sz w:val="16"/>
                <w:szCs w:val="16"/>
              </w:rPr>
            </w:pPr>
          </w:p>
          <w:p w14:paraId="7149FF7A" w14:textId="77777777" w:rsidR="005C4B2C" w:rsidRPr="00D56E3B" w:rsidRDefault="005C4B2C" w:rsidP="005C4B2C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6E9EDA1B" w14:textId="3EDADDD0" w:rsidR="005C4B2C" w:rsidRPr="00D56E3B" w:rsidRDefault="005C4B2C" w:rsidP="005C4B2C">
            <w:pPr>
              <w:rPr>
                <w:b/>
                <w:color w:val="C00000"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innur İlter</w:t>
            </w:r>
          </w:p>
        </w:tc>
      </w:tr>
      <w:tr w:rsidR="0095124E" w:rsidRPr="0095124E" w14:paraId="3F271863" w14:textId="77777777" w:rsidTr="002B2310">
        <w:trPr>
          <w:trHeight w:val="2391"/>
          <w:jc w:val="center"/>
        </w:trPr>
        <w:tc>
          <w:tcPr>
            <w:tcW w:w="738" w:type="dxa"/>
          </w:tcPr>
          <w:p w14:paraId="3BC977D8" w14:textId="77777777" w:rsidR="0095124E" w:rsidRPr="0095124E" w:rsidRDefault="0095124E" w:rsidP="0095124E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3B076226" w14:textId="77777777" w:rsidR="0095124E" w:rsidRPr="0095124E" w:rsidRDefault="0095124E" w:rsidP="0095124E">
            <w:pPr>
              <w:rPr>
                <w:b/>
                <w:bCs/>
                <w:sz w:val="18"/>
                <w:szCs w:val="18"/>
              </w:rPr>
            </w:pPr>
          </w:p>
          <w:p w14:paraId="254D2CFD" w14:textId="77777777" w:rsidR="0095124E" w:rsidRPr="0095124E" w:rsidRDefault="0095124E" w:rsidP="0095124E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1CC3AFF1" w14:textId="77777777" w:rsidR="0095124E" w:rsidRPr="0095124E" w:rsidRDefault="0095124E" w:rsidP="0095124E">
            <w:pPr>
              <w:jc w:val="center"/>
              <w:rPr>
                <w:b/>
                <w:bCs/>
                <w:sz w:val="18"/>
                <w:szCs w:val="18"/>
              </w:rPr>
            </w:pPr>
            <w:r w:rsidRPr="0095124E">
              <w:rPr>
                <w:b/>
                <w:bCs/>
                <w:sz w:val="18"/>
                <w:szCs w:val="18"/>
              </w:rPr>
              <w:t>11:30-12:20</w:t>
            </w:r>
          </w:p>
        </w:tc>
        <w:tc>
          <w:tcPr>
            <w:tcW w:w="2885" w:type="dxa"/>
          </w:tcPr>
          <w:p w14:paraId="274F7BA0" w14:textId="77777777" w:rsidR="004F1BC4" w:rsidRPr="00D56E3B" w:rsidRDefault="004F1BC4" w:rsidP="004F1BC4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 xml:space="preserve">Bilgisayarlı Dilbilim ve Yapay </w:t>
            </w:r>
            <w:proofErr w:type="gramStart"/>
            <w:r w:rsidRPr="00D56E3B">
              <w:rPr>
                <w:b/>
                <w:sz w:val="16"/>
                <w:szCs w:val="16"/>
              </w:rPr>
              <w:t>Zeka</w:t>
            </w:r>
            <w:proofErr w:type="gramEnd"/>
            <w:r w:rsidRPr="00D56E3B">
              <w:rPr>
                <w:b/>
                <w:sz w:val="16"/>
                <w:szCs w:val="16"/>
              </w:rPr>
              <w:t xml:space="preserve"> (S)</w:t>
            </w:r>
          </w:p>
          <w:p w14:paraId="159B1763" w14:textId="77777777" w:rsidR="004F1BC4" w:rsidRDefault="004F1BC4" w:rsidP="004F1BC4">
            <w:pPr>
              <w:rPr>
                <w:b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aşak Eda Azizoğlu</w:t>
            </w:r>
            <w:r w:rsidRPr="00D56E3B">
              <w:rPr>
                <w:b/>
                <w:sz w:val="16"/>
                <w:szCs w:val="16"/>
              </w:rPr>
              <w:t xml:space="preserve"> </w:t>
            </w:r>
          </w:p>
          <w:p w14:paraId="29573EAF" w14:textId="77777777" w:rsidR="004F1BC4" w:rsidRDefault="004F1BC4" w:rsidP="004F1BC4">
            <w:pPr>
              <w:rPr>
                <w:b/>
                <w:sz w:val="16"/>
                <w:szCs w:val="16"/>
              </w:rPr>
            </w:pPr>
          </w:p>
          <w:p w14:paraId="27A28571" w14:textId="79DCDEAB" w:rsidR="005B5AB0" w:rsidRPr="00D56E3B" w:rsidRDefault="005B5AB0" w:rsidP="004F1BC4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Uzmanlık Alan Dersi</w:t>
            </w:r>
          </w:p>
          <w:p w14:paraId="39085680" w14:textId="77777777" w:rsidR="006C3964" w:rsidRPr="006C3964" w:rsidRDefault="006C3964" w:rsidP="006C3964">
            <w:pPr>
              <w:rPr>
                <w:i/>
                <w:sz w:val="16"/>
                <w:szCs w:val="16"/>
              </w:rPr>
            </w:pPr>
            <w:r w:rsidRPr="006C3964">
              <w:rPr>
                <w:i/>
                <w:sz w:val="16"/>
                <w:szCs w:val="16"/>
              </w:rPr>
              <w:t>Binnur İlter</w:t>
            </w:r>
          </w:p>
          <w:p w14:paraId="65AD5DE8" w14:textId="77777777" w:rsidR="002F420C" w:rsidRPr="00D56E3B" w:rsidRDefault="002F420C" w:rsidP="002F420C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Mustafa Caner</w:t>
            </w:r>
          </w:p>
          <w:p w14:paraId="1E50F938" w14:textId="77777777" w:rsidR="0095124E" w:rsidRDefault="00824A5F" w:rsidP="00D70512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F. Özlem Saka</w:t>
            </w:r>
          </w:p>
          <w:p w14:paraId="70CEC8B4" w14:textId="77777777" w:rsidR="0064458C" w:rsidRDefault="0064458C" w:rsidP="00D70512">
            <w:pPr>
              <w:rPr>
                <w:i/>
                <w:sz w:val="16"/>
                <w:szCs w:val="16"/>
              </w:rPr>
            </w:pPr>
          </w:p>
          <w:p w14:paraId="603FA161" w14:textId="06DE11E3" w:rsidR="0064458C" w:rsidRPr="00D56E3B" w:rsidRDefault="0064458C" w:rsidP="0064458C">
            <w:pPr>
              <w:rPr>
                <w:i/>
                <w:sz w:val="16"/>
                <w:szCs w:val="16"/>
              </w:rPr>
            </w:pPr>
          </w:p>
        </w:tc>
        <w:tc>
          <w:tcPr>
            <w:tcW w:w="2885" w:type="dxa"/>
          </w:tcPr>
          <w:p w14:paraId="62D85FBB" w14:textId="77777777" w:rsidR="005768E3" w:rsidRPr="00D56E3B" w:rsidRDefault="005768E3" w:rsidP="005768E3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abancı Dil Sınıflarında Edebiyat Öğretimi (S)</w:t>
            </w:r>
          </w:p>
          <w:p w14:paraId="7F5E4E2F" w14:textId="77777777" w:rsidR="005768E3" w:rsidRDefault="005768E3" w:rsidP="005768E3">
            <w:pPr>
              <w:rPr>
                <w:b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F. Özlem Saka</w:t>
            </w:r>
            <w:r w:rsidRPr="00D56E3B">
              <w:rPr>
                <w:b/>
                <w:sz w:val="16"/>
                <w:szCs w:val="16"/>
              </w:rPr>
              <w:t xml:space="preserve"> </w:t>
            </w:r>
          </w:p>
          <w:p w14:paraId="3C49C20F" w14:textId="77777777" w:rsidR="005768E3" w:rsidRDefault="005768E3" w:rsidP="005768E3">
            <w:pPr>
              <w:rPr>
                <w:b/>
                <w:sz w:val="16"/>
                <w:szCs w:val="16"/>
              </w:rPr>
            </w:pPr>
          </w:p>
          <w:p w14:paraId="5C915D3D" w14:textId="5FEA5849" w:rsidR="00C52C35" w:rsidRPr="00D56E3B" w:rsidRDefault="00C52C35" w:rsidP="005768E3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20BDE892" w14:textId="103404A0" w:rsidR="00833194" w:rsidRDefault="00C52C35" w:rsidP="00F676F8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innur İlter</w:t>
            </w:r>
          </w:p>
          <w:p w14:paraId="0645F33B" w14:textId="77777777" w:rsidR="0076318C" w:rsidRDefault="0076318C" w:rsidP="00F676F8">
            <w:pPr>
              <w:rPr>
                <w:i/>
                <w:sz w:val="16"/>
                <w:szCs w:val="16"/>
              </w:rPr>
            </w:pPr>
          </w:p>
          <w:p w14:paraId="1C215D98" w14:textId="77777777" w:rsidR="00806E31" w:rsidRPr="00D56E3B" w:rsidRDefault="00806E31" w:rsidP="00806E31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 xml:space="preserve">Y.L. </w:t>
            </w:r>
            <w:r>
              <w:rPr>
                <w:b/>
                <w:sz w:val="16"/>
                <w:szCs w:val="16"/>
              </w:rPr>
              <w:t>Seminer</w:t>
            </w:r>
          </w:p>
          <w:p w14:paraId="47105993" w14:textId="77777777" w:rsidR="00806E31" w:rsidRDefault="00806E31" w:rsidP="00806E31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Mustafa Caner</w:t>
            </w:r>
          </w:p>
          <w:p w14:paraId="77A620DA" w14:textId="77777777" w:rsidR="00EC03D3" w:rsidRDefault="00EC03D3" w:rsidP="00806E31">
            <w:pPr>
              <w:rPr>
                <w:i/>
                <w:sz w:val="16"/>
                <w:szCs w:val="16"/>
              </w:rPr>
            </w:pPr>
          </w:p>
          <w:p w14:paraId="5265C001" w14:textId="77777777" w:rsidR="00EC03D3" w:rsidRPr="00D56E3B" w:rsidRDefault="00EC03D3" w:rsidP="00EC03D3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Uzmanlık Alan Dersi</w:t>
            </w:r>
          </w:p>
          <w:p w14:paraId="38B9FE83" w14:textId="2483CD18" w:rsidR="00EC03D3" w:rsidRDefault="00EC03D3" w:rsidP="00EC03D3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Ersen Vural</w:t>
            </w:r>
          </w:p>
          <w:p w14:paraId="6867717C" w14:textId="77777777" w:rsidR="00806E31" w:rsidRDefault="00FC19ED" w:rsidP="00F676F8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aşak Eda Azizoğlu</w:t>
            </w:r>
          </w:p>
          <w:p w14:paraId="30BF14FD" w14:textId="49E81BE0" w:rsidR="009A7911" w:rsidRPr="00D56E3B" w:rsidRDefault="009A7911" w:rsidP="00F676F8">
            <w:pPr>
              <w:rPr>
                <w:i/>
                <w:sz w:val="16"/>
                <w:szCs w:val="16"/>
              </w:rPr>
            </w:pPr>
          </w:p>
        </w:tc>
        <w:tc>
          <w:tcPr>
            <w:tcW w:w="2885" w:type="dxa"/>
          </w:tcPr>
          <w:p w14:paraId="75066D07" w14:textId="77777777" w:rsidR="00FE31BE" w:rsidRPr="00D56E3B" w:rsidRDefault="00FE31BE" w:rsidP="00FE31BE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abancı Dil Öğreniminde Öğrenen Kimliği (S)</w:t>
            </w:r>
          </w:p>
          <w:p w14:paraId="2F36123F" w14:textId="77777777" w:rsidR="0095124E" w:rsidRDefault="00FE31BE" w:rsidP="00FE31BE">
            <w:pPr>
              <w:rPr>
                <w:i/>
                <w:sz w:val="16"/>
                <w:szCs w:val="16"/>
              </w:rPr>
            </w:pPr>
            <w:proofErr w:type="spellStart"/>
            <w:r w:rsidRPr="00D56E3B">
              <w:rPr>
                <w:i/>
                <w:sz w:val="16"/>
                <w:szCs w:val="16"/>
              </w:rPr>
              <w:t>Simla</w:t>
            </w:r>
            <w:proofErr w:type="spellEnd"/>
            <w:r w:rsidRPr="00D56E3B">
              <w:rPr>
                <w:i/>
                <w:sz w:val="16"/>
                <w:szCs w:val="16"/>
              </w:rPr>
              <w:t xml:space="preserve"> Course</w:t>
            </w:r>
          </w:p>
          <w:p w14:paraId="2BF035C3" w14:textId="77777777" w:rsidR="00E3269A" w:rsidRDefault="00E3269A" w:rsidP="00FE31BE">
            <w:pPr>
              <w:rPr>
                <w:i/>
                <w:sz w:val="16"/>
                <w:szCs w:val="16"/>
              </w:rPr>
            </w:pPr>
          </w:p>
          <w:p w14:paraId="394B3D5A" w14:textId="77777777" w:rsidR="00E3269A" w:rsidRPr="00D56E3B" w:rsidRDefault="00E3269A" w:rsidP="00E3269A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14F8EB1B" w14:textId="77777777" w:rsidR="007A73A9" w:rsidRDefault="00E3269A" w:rsidP="00E3269A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Hüseyin Kafes</w:t>
            </w:r>
          </w:p>
          <w:p w14:paraId="7FC13951" w14:textId="77777777" w:rsidR="00D70512" w:rsidRDefault="00D70512" w:rsidP="00E3269A">
            <w:pPr>
              <w:rPr>
                <w:i/>
                <w:sz w:val="16"/>
                <w:szCs w:val="16"/>
              </w:rPr>
            </w:pPr>
          </w:p>
          <w:p w14:paraId="32C0CA9E" w14:textId="77777777" w:rsidR="00D70512" w:rsidRPr="00D56E3B" w:rsidRDefault="00D70512" w:rsidP="00D70512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Uzmanlık Alan Dersi</w:t>
            </w:r>
          </w:p>
          <w:p w14:paraId="63E87138" w14:textId="46DD26BB" w:rsidR="00D70512" w:rsidRPr="00D70512" w:rsidRDefault="00D70512" w:rsidP="00E3269A">
            <w:pPr>
              <w:rPr>
                <w:b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aşak Eda Azizoğlu</w:t>
            </w:r>
          </w:p>
        </w:tc>
        <w:tc>
          <w:tcPr>
            <w:tcW w:w="3076" w:type="dxa"/>
          </w:tcPr>
          <w:p w14:paraId="1D82A090" w14:textId="77777777" w:rsidR="002B2310" w:rsidRPr="00D56E3B" w:rsidRDefault="002B2310" w:rsidP="002B2310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abancı Dil Öğretim Yöntemleri (S)</w:t>
            </w:r>
          </w:p>
          <w:p w14:paraId="3756702E" w14:textId="77777777" w:rsidR="002B2310" w:rsidRPr="00D56E3B" w:rsidRDefault="002B2310" w:rsidP="002B2310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innur İlter</w:t>
            </w:r>
          </w:p>
          <w:p w14:paraId="008A11EC" w14:textId="77777777" w:rsidR="0095124E" w:rsidRDefault="0095124E" w:rsidP="0095124E">
            <w:pPr>
              <w:rPr>
                <w:i/>
                <w:sz w:val="16"/>
                <w:szCs w:val="16"/>
              </w:rPr>
            </w:pPr>
          </w:p>
          <w:p w14:paraId="4BDE37B1" w14:textId="77777777" w:rsidR="00D70512" w:rsidRPr="00D56E3B" w:rsidRDefault="00D70512" w:rsidP="00D70512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Uzmanlık Alan Dersi</w:t>
            </w:r>
          </w:p>
          <w:p w14:paraId="061DD09D" w14:textId="77777777" w:rsidR="00D70512" w:rsidRDefault="00D70512" w:rsidP="0095124E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aşak Eda Azizoğlu</w:t>
            </w:r>
          </w:p>
          <w:p w14:paraId="4D6F1E1E" w14:textId="53CABC1F" w:rsidR="0031454B" w:rsidRPr="00D70512" w:rsidRDefault="0031454B" w:rsidP="0095124E">
            <w:pPr>
              <w:rPr>
                <w:b/>
                <w:sz w:val="16"/>
                <w:szCs w:val="16"/>
              </w:rPr>
            </w:pPr>
            <w:proofErr w:type="spellStart"/>
            <w:r>
              <w:rPr>
                <w:i/>
                <w:sz w:val="16"/>
                <w:szCs w:val="16"/>
              </w:rPr>
              <w:t>Simla</w:t>
            </w:r>
            <w:proofErr w:type="spellEnd"/>
            <w:r>
              <w:rPr>
                <w:i/>
                <w:sz w:val="16"/>
                <w:szCs w:val="16"/>
              </w:rPr>
              <w:t xml:space="preserve"> Course</w:t>
            </w:r>
          </w:p>
        </w:tc>
        <w:tc>
          <w:tcPr>
            <w:tcW w:w="2694" w:type="dxa"/>
          </w:tcPr>
          <w:p w14:paraId="6258CDD3" w14:textId="77777777" w:rsidR="00DF6004" w:rsidRPr="00FB1E41" w:rsidRDefault="00DF6004" w:rsidP="00DF6004">
            <w:pPr>
              <w:rPr>
                <w:b/>
                <w:bCs/>
                <w:iCs/>
                <w:sz w:val="16"/>
                <w:szCs w:val="16"/>
              </w:rPr>
            </w:pPr>
            <w:r w:rsidRPr="00FB1E41">
              <w:rPr>
                <w:b/>
                <w:bCs/>
                <w:iCs/>
                <w:sz w:val="16"/>
                <w:szCs w:val="16"/>
              </w:rPr>
              <w:t>Akademik Yazma I (S)</w:t>
            </w:r>
          </w:p>
          <w:p w14:paraId="03DD02CE" w14:textId="77777777" w:rsidR="00DF6004" w:rsidRDefault="00DF6004" w:rsidP="00DF6004">
            <w:pPr>
              <w:rPr>
                <w:i/>
                <w:sz w:val="16"/>
                <w:szCs w:val="16"/>
              </w:rPr>
            </w:pPr>
            <w:r w:rsidRPr="00FB1E41">
              <w:rPr>
                <w:i/>
                <w:sz w:val="16"/>
                <w:szCs w:val="16"/>
              </w:rPr>
              <w:t>Hüseyin Kafes</w:t>
            </w:r>
          </w:p>
          <w:p w14:paraId="319B09A4" w14:textId="77777777" w:rsidR="0095124E" w:rsidRDefault="0095124E" w:rsidP="0095124E">
            <w:pPr>
              <w:rPr>
                <w:i/>
                <w:sz w:val="16"/>
                <w:szCs w:val="16"/>
              </w:rPr>
            </w:pPr>
          </w:p>
          <w:p w14:paraId="23CDA408" w14:textId="77777777" w:rsidR="00D9133D" w:rsidRPr="00D9133D" w:rsidRDefault="00D9133D" w:rsidP="00D9133D">
            <w:pPr>
              <w:rPr>
                <w:b/>
                <w:bCs/>
                <w:iCs/>
                <w:sz w:val="16"/>
                <w:szCs w:val="16"/>
              </w:rPr>
            </w:pPr>
            <w:r w:rsidRPr="00D9133D">
              <w:rPr>
                <w:b/>
                <w:bCs/>
                <w:iCs/>
                <w:sz w:val="16"/>
                <w:szCs w:val="16"/>
              </w:rPr>
              <w:t>Uygulamalı Dilbilim (S)</w:t>
            </w:r>
          </w:p>
          <w:p w14:paraId="622DAE79" w14:textId="77777777" w:rsidR="00D9133D" w:rsidRDefault="00D9133D" w:rsidP="0095124E">
            <w:pPr>
              <w:rPr>
                <w:i/>
                <w:sz w:val="16"/>
                <w:szCs w:val="16"/>
              </w:rPr>
            </w:pPr>
            <w:r w:rsidRPr="00D9133D">
              <w:rPr>
                <w:i/>
                <w:sz w:val="16"/>
                <w:szCs w:val="16"/>
              </w:rPr>
              <w:t>Ersen Vural</w:t>
            </w:r>
          </w:p>
          <w:p w14:paraId="2FF3D16E" w14:textId="77777777" w:rsidR="005C4B2C" w:rsidRDefault="005C4B2C" w:rsidP="0095124E">
            <w:pPr>
              <w:rPr>
                <w:i/>
                <w:sz w:val="16"/>
                <w:szCs w:val="16"/>
              </w:rPr>
            </w:pPr>
          </w:p>
          <w:p w14:paraId="37B63098" w14:textId="77777777" w:rsidR="005C4B2C" w:rsidRPr="00D56E3B" w:rsidRDefault="005C4B2C" w:rsidP="005C4B2C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7186102A" w14:textId="63730392" w:rsidR="005C4B2C" w:rsidRPr="00D56E3B" w:rsidRDefault="005C4B2C" w:rsidP="005C4B2C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innur İlter</w:t>
            </w:r>
          </w:p>
        </w:tc>
      </w:tr>
      <w:tr w:rsidR="00260B39" w:rsidRPr="0095124E" w14:paraId="2E91F6C0" w14:textId="77777777" w:rsidTr="002B2310">
        <w:trPr>
          <w:trHeight w:val="274"/>
          <w:jc w:val="center"/>
        </w:trPr>
        <w:tc>
          <w:tcPr>
            <w:tcW w:w="738" w:type="dxa"/>
          </w:tcPr>
          <w:p w14:paraId="59DF74FD" w14:textId="77777777" w:rsidR="00260B39" w:rsidRPr="0095124E" w:rsidRDefault="00260B39" w:rsidP="00260B39"/>
        </w:tc>
        <w:tc>
          <w:tcPr>
            <w:tcW w:w="2885" w:type="dxa"/>
          </w:tcPr>
          <w:p w14:paraId="6C9804BE" w14:textId="77777777" w:rsidR="00260B39" w:rsidRPr="00663CE9" w:rsidRDefault="00260B39" w:rsidP="00260B39">
            <w:pPr>
              <w:rPr>
                <w:b/>
                <w:sz w:val="20"/>
                <w:szCs w:val="20"/>
              </w:rPr>
            </w:pPr>
            <w:r w:rsidRPr="00663CE9">
              <w:rPr>
                <w:b/>
                <w:sz w:val="20"/>
                <w:szCs w:val="20"/>
              </w:rPr>
              <w:t>PAZARTESİ</w:t>
            </w:r>
          </w:p>
        </w:tc>
        <w:tc>
          <w:tcPr>
            <w:tcW w:w="2885" w:type="dxa"/>
          </w:tcPr>
          <w:p w14:paraId="1EFAF060" w14:textId="77777777" w:rsidR="00260B39" w:rsidRPr="00663CE9" w:rsidRDefault="00260B39" w:rsidP="00260B39">
            <w:pPr>
              <w:rPr>
                <w:b/>
                <w:sz w:val="20"/>
                <w:szCs w:val="20"/>
              </w:rPr>
            </w:pPr>
            <w:r w:rsidRPr="00663CE9">
              <w:rPr>
                <w:b/>
                <w:sz w:val="20"/>
                <w:szCs w:val="20"/>
              </w:rPr>
              <w:t>SALI</w:t>
            </w:r>
          </w:p>
        </w:tc>
        <w:tc>
          <w:tcPr>
            <w:tcW w:w="2885" w:type="dxa"/>
          </w:tcPr>
          <w:p w14:paraId="1BE45663" w14:textId="77777777" w:rsidR="00260B39" w:rsidRPr="00663CE9" w:rsidRDefault="00260B39" w:rsidP="00260B39">
            <w:pPr>
              <w:rPr>
                <w:b/>
                <w:sz w:val="20"/>
                <w:szCs w:val="20"/>
              </w:rPr>
            </w:pPr>
            <w:r w:rsidRPr="00663CE9">
              <w:rPr>
                <w:b/>
                <w:sz w:val="20"/>
                <w:szCs w:val="20"/>
              </w:rPr>
              <w:t>ÇARŞAMBA</w:t>
            </w:r>
          </w:p>
        </w:tc>
        <w:tc>
          <w:tcPr>
            <w:tcW w:w="3076" w:type="dxa"/>
          </w:tcPr>
          <w:p w14:paraId="21D2E0B2" w14:textId="77777777" w:rsidR="00260B39" w:rsidRPr="00663CE9" w:rsidRDefault="00260B39" w:rsidP="00260B39">
            <w:pPr>
              <w:rPr>
                <w:b/>
                <w:sz w:val="20"/>
                <w:szCs w:val="20"/>
              </w:rPr>
            </w:pPr>
            <w:r w:rsidRPr="00663CE9">
              <w:rPr>
                <w:b/>
                <w:sz w:val="20"/>
                <w:szCs w:val="20"/>
              </w:rPr>
              <w:t>PERŞEMBE</w:t>
            </w:r>
          </w:p>
        </w:tc>
        <w:tc>
          <w:tcPr>
            <w:tcW w:w="2694" w:type="dxa"/>
          </w:tcPr>
          <w:p w14:paraId="3202C024" w14:textId="77777777" w:rsidR="00260B39" w:rsidRPr="00663CE9" w:rsidRDefault="00260B39" w:rsidP="00260B39">
            <w:pPr>
              <w:rPr>
                <w:b/>
                <w:sz w:val="20"/>
                <w:szCs w:val="20"/>
              </w:rPr>
            </w:pPr>
            <w:r w:rsidRPr="00663CE9">
              <w:rPr>
                <w:b/>
                <w:sz w:val="20"/>
                <w:szCs w:val="20"/>
              </w:rPr>
              <w:t>CUMA</w:t>
            </w:r>
          </w:p>
        </w:tc>
      </w:tr>
      <w:tr w:rsidR="00803A66" w:rsidRPr="0095124E" w14:paraId="7DDEDBE5" w14:textId="77777777" w:rsidTr="002B2310">
        <w:trPr>
          <w:trHeight w:val="1547"/>
          <w:jc w:val="center"/>
        </w:trPr>
        <w:tc>
          <w:tcPr>
            <w:tcW w:w="738" w:type="dxa"/>
          </w:tcPr>
          <w:p w14:paraId="30B3FD24" w14:textId="77777777" w:rsidR="00803A66" w:rsidRPr="0095124E" w:rsidRDefault="00803A66" w:rsidP="00803A66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04031C4F" w14:textId="77777777" w:rsidR="00803A66" w:rsidRPr="0095124E" w:rsidRDefault="00803A66" w:rsidP="00803A66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0661A818" w14:textId="77777777" w:rsidR="00803A66" w:rsidRPr="0095124E" w:rsidRDefault="00803A66" w:rsidP="00803A66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6B7A4655" w14:textId="77777777" w:rsidR="00803A66" w:rsidRPr="0095124E" w:rsidRDefault="00803A66" w:rsidP="00803A66">
            <w:pPr>
              <w:jc w:val="center"/>
              <w:rPr>
                <w:b/>
                <w:bCs/>
                <w:sz w:val="18"/>
                <w:szCs w:val="18"/>
              </w:rPr>
            </w:pPr>
            <w:r w:rsidRPr="0095124E">
              <w:rPr>
                <w:b/>
                <w:bCs/>
                <w:sz w:val="18"/>
                <w:szCs w:val="18"/>
              </w:rPr>
              <w:t>13:30-14:20</w:t>
            </w:r>
          </w:p>
        </w:tc>
        <w:tc>
          <w:tcPr>
            <w:tcW w:w="2885" w:type="dxa"/>
          </w:tcPr>
          <w:p w14:paraId="51C2AE0C" w14:textId="5947D0C0" w:rsidR="00803A66" w:rsidRPr="00D56E3B" w:rsidRDefault="00803A66" w:rsidP="00803A66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Uzmanlık Alan Dersi</w:t>
            </w:r>
          </w:p>
          <w:p w14:paraId="4CC0765F" w14:textId="77777777" w:rsidR="006C3964" w:rsidRPr="006C3964" w:rsidRDefault="006C3964" w:rsidP="006C3964">
            <w:pPr>
              <w:rPr>
                <w:i/>
                <w:sz w:val="16"/>
                <w:szCs w:val="16"/>
              </w:rPr>
            </w:pPr>
            <w:r w:rsidRPr="006C3964">
              <w:rPr>
                <w:i/>
                <w:sz w:val="16"/>
                <w:szCs w:val="16"/>
              </w:rPr>
              <w:t>Binnur İlter</w:t>
            </w:r>
          </w:p>
          <w:p w14:paraId="43E932CD" w14:textId="77777777" w:rsidR="00803A66" w:rsidRDefault="00C54150" w:rsidP="00C54150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Hüseyin Kafes</w:t>
            </w:r>
          </w:p>
          <w:p w14:paraId="644ECC6B" w14:textId="77777777" w:rsidR="002F420C" w:rsidRPr="00D56E3B" w:rsidRDefault="002F420C" w:rsidP="002F420C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Mustafa Caner</w:t>
            </w:r>
          </w:p>
          <w:p w14:paraId="39D267EE" w14:textId="77777777" w:rsidR="00824A5F" w:rsidRPr="00D56E3B" w:rsidRDefault="00824A5F" w:rsidP="00824A5F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F. Özlem Saka</w:t>
            </w:r>
          </w:p>
          <w:p w14:paraId="7058976C" w14:textId="7D598C97" w:rsidR="002F420C" w:rsidRPr="00D56E3B" w:rsidRDefault="002F420C" w:rsidP="00C54150">
            <w:pPr>
              <w:rPr>
                <w:i/>
                <w:sz w:val="16"/>
                <w:szCs w:val="16"/>
              </w:rPr>
            </w:pPr>
          </w:p>
        </w:tc>
        <w:tc>
          <w:tcPr>
            <w:tcW w:w="2885" w:type="dxa"/>
          </w:tcPr>
          <w:p w14:paraId="1FC058C3" w14:textId="77777777" w:rsidR="00C52C35" w:rsidRPr="00D56E3B" w:rsidRDefault="00C52C35" w:rsidP="00C52C35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4D489011" w14:textId="488C74EF" w:rsidR="00833194" w:rsidRDefault="00C52C35" w:rsidP="00C52C35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innur İlter</w:t>
            </w:r>
          </w:p>
          <w:p w14:paraId="6A10687D" w14:textId="77777777" w:rsidR="00B36685" w:rsidRDefault="00B36685" w:rsidP="00C52C35">
            <w:pPr>
              <w:rPr>
                <w:i/>
                <w:sz w:val="16"/>
                <w:szCs w:val="16"/>
              </w:rPr>
            </w:pPr>
          </w:p>
          <w:p w14:paraId="22BBA1E3" w14:textId="5858E6FE" w:rsidR="00B36685" w:rsidRPr="00B36685" w:rsidRDefault="00B36685" w:rsidP="00C52C35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Uzmanlık Alan Dersi</w:t>
            </w:r>
          </w:p>
          <w:p w14:paraId="4847FEE5" w14:textId="77777777" w:rsidR="00803A66" w:rsidRDefault="00C54150" w:rsidP="00803A66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Hüseyin Kafes</w:t>
            </w:r>
          </w:p>
          <w:p w14:paraId="11B60A11" w14:textId="28DFB250" w:rsidR="00EC03D3" w:rsidRPr="00D56E3B" w:rsidRDefault="00EC03D3" w:rsidP="00803A66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Ersen Vural</w:t>
            </w:r>
          </w:p>
        </w:tc>
        <w:tc>
          <w:tcPr>
            <w:tcW w:w="2885" w:type="dxa"/>
          </w:tcPr>
          <w:p w14:paraId="0646B2B5" w14:textId="77777777" w:rsidR="00803A66" w:rsidRPr="00D56E3B" w:rsidRDefault="00803A66" w:rsidP="00803A66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Dil Edinimi Araştırmaları (S)</w:t>
            </w:r>
          </w:p>
          <w:p w14:paraId="5B771AE2" w14:textId="0D779385" w:rsidR="00803A66" w:rsidRDefault="00803A66" w:rsidP="00803A66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Mustafa Caner</w:t>
            </w:r>
          </w:p>
          <w:p w14:paraId="2B5655F8" w14:textId="77777777" w:rsidR="006A0090" w:rsidRDefault="006A0090" w:rsidP="00803A66">
            <w:pPr>
              <w:rPr>
                <w:i/>
                <w:sz w:val="16"/>
                <w:szCs w:val="16"/>
              </w:rPr>
            </w:pPr>
          </w:p>
          <w:p w14:paraId="3EFAF199" w14:textId="77777777" w:rsidR="006A0090" w:rsidRPr="00D56E3B" w:rsidRDefault="006A0090" w:rsidP="006A0090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15B0E983" w14:textId="13B2C522" w:rsidR="006A0090" w:rsidRPr="00D56E3B" w:rsidRDefault="006A0090" w:rsidP="006A0090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Ersen Vural</w:t>
            </w:r>
          </w:p>
          <w:p w14:paraId="12F03C1E" w14:textId="4C19B727" w:rsidR="00803A66" w:rsidRPr="00D56E3B" w:rsidRDefault="00803A66" w:rsidP="00803A66">
            <w:pPr>
              <w:rPr>
                <w:i/>
                <w:sz w:val="16"/>
                <w:szCs w:val="16"/>
              </w:rPr>
            </w:pPr>
          </w:p>
        </w:tc>
        <w:tc>
          <w:tcPr>
            <w:tcW w:w="3076" w:type="dxa"/>
          </w:tcPr>
          <w:p w14:paraId="56D303D2" w14:textId="69AD952B" w:rsidR="00803A66" w:rsidRPr="00D56E3B" w:rsidRDefault="00803A66" w:rsidP="00803A66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 xml:space="preserve">Bilimsel Araştırma </w:t>
            </w:r>
            <w:r>
              <w:rPr>
                <w:b/>
                <w:sz w:val="16"/>
                <w:szCs w:val="16"/>
              </w:rPr>
              <w:t>Yöntemleri</w:t>
            </w:r>
            <w:r w:rsidRPr="00D56E3B">
              <w:rPr>
                <w:b/>
                <w:sz w:val="16"/>
                <w:szCs w:val="16"/>
              </w:rPr>
              <w:t xml:space="preserve"> ve Etik (Z)</w:t>
            </w:r>
          </w:p>
          <w:p w14:paraId="745D40A2" w14:textId="0FE6447C" w:rsidR="00BA51F8" w:rsidRDefault="00803A66" w:rsidP="00803A66">
            <w:pPr>
              <w:rPr>
                <w:bCs/>
                <w:i/>
                <w:iCs/>
                <w:sz w:val="16"/>
                <w:szCs w:val="16"/>
              </w:rPr>
            </w:pPr>
            <w:r w:rsidRPr="00D9133D">
              <w:rPr>
                <w:bCs/>
                <w:i/>
                <w:iCs/>
                <w:sz w:val="16"/>
                <w:szCs w:val="16"/>
              </w:rPr>
              <w:t>Alper Sinan</w:t>
            </w:r>
          </w:p>
          <w:p w14:paraId="72A417F9" w14:textId="06C0934B" w:rsidR="00BA51F8" w:rsidRDefault="00803A66" w:rsidP="00803A66">
            <w:pPr>
              <w:rPr>
                <w:bCs/>
                <w:i/>
                <w:iCs/>
                <w:sz w:val="16"/>
                <w:szCs w:val="16"/>
              </w:rPr>
            </w:pPr>
            <w:r w:rsidRPr="00D9133D">
              <w:rPr>
                <w:bCs/>
                <w:i/>
                <w:iCs/>
                <w:sz w:val="16"/>
                <w:szCs w:val="16"/>
              </w:rPr>
              <w:t>Bayram Bıçak</w:t>
            </w:r>
          </w:p>
          <w:p w14:paraId="4269833C" w14:textId="25F0547F" w:rsidR="00BA51F8" w:rsidRDefault="00803A66" w:rsidP="00803A66">
            <w:pPr>
              <w:rPr>
                <w:bCs/>
                <w:i/>
                <w:iCs/>
                <w:sz w:val="16"/>
                <w:szCs w:val="16"/>
              </w:rPr>
            </w:pPr>
            <w:r w:rsidRPr="00D9133D">
              <w:rPr>
                <w:bCs/>
                <w:i/>
                <w:iCs/>
                <w:sz w:val="16"/>
                <w:szCs w:val="16"/>
              </w:rPr>
              <w:t>Bilal Barış Alkan</w:t>
            </w:r>
          </w:p>
          <w:p w14:paraId="6AE93B6A" w14:textId="1C38999B" w:rsidR="00803A66" w:rsidRDefault="00803A66" w:rsidP="00803A66">
            <w:pPr>
              <w:rPr>
                <w:bCs/>
                <w:i/>
                <w:iCs/>
                <w:sz w:val="16"/>
                <w:szCs w:val="16"/>
              </w:rPr>
            </w:pPr>
            <w:r w:rsidRPr="00D9133D">
              <w:rPr>
                <w:bCs/>
                <w:i/>
                <w:iCs/>
                <w:sz w:val="16"/>
                <w:szCs w:val="16"/>
              </w:rPr>
              <w:t xml:space="preserve">Güçlü Şekercioğlu </w:t>
            </w:r>
          </w:p>
          <w:p w14:paraId="60123C37" w14:textId="77777777" w:rsidR="00D66593" w:rsidRDefault="00D66593" w:rsidP="00803A66">
            <w:pPr>
              <w:rPr>
                <w:bCs/>
                <w:i/>
                <w:iCs/>
                <w:sz w:val="16"/>
                <w:szCs w:val="16"/>
              </w:rPr>
            </w:pPr>
          </w:p>
          <w:p w14:paraId="369CE971" w14:textId="77777777" w:rsidR="00D66593" w:rsidRPr="00D56E3B" w:rsidRDefault="00D66593" w:rsidP="00D66593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4A13975B" w14:textId="77777777" w:rsidR="00D66593" w:rsidRDefault="00D66593" w:rsidP="00D66593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F. Özlem Saka</w:t>
            </w:r>
          </w:p>
          <w:p w14:paraId="5BEC2DE3" w14:textId="05CC72D4" w:rsidR="001944AB" w:rsidRPr="00D66593" w:rsidRDefault="001944AB" w:rsidP="00D66593">
            <w:pPr>
              <w:rPr>
                <w:i/>
                <w:sz w:val="16"/>
                <w:szCs w:val="16"/>
              </w:rPr>
            </w:pPr>
            <w:proofErr w:type="spellStart"/>
            <w:r>
              <w:rPr>
                <w:i/>
                <w:sz w:val="16"/>
                <w:szCs w:val="16"/>
              </w:rPr>
              <w:t>Simla</w:t>
            </w:r>
            <w:proofErr w:type="spellEnd"/>
            <w:r>
              <w:rPr>
                <w:i/>
                <w:sz w:val="16"/>
                <w:szCs w:val="16"/>
              </w:rPr>
              <w:t xml:space="preserve"> Course</w:t>
            </w:r>
          </w:p>
        </w:tc>
        <w:tc>
          <w:tcPr>
            <w:tcW w:w="2694" w:type="dxa"/>
          </w:tcPr>
          <w:p w14:paraId="2FBA2164" w14:textId="77777777" w:rsidR="00803A66" w:rsidRDefault="00803A66" w:rsidP="00803A66">
            <w:pPr>
              <w:rPr>
                <w:b/>
                <w:sz w:val="16"/>
                <w:szCs w:val="16"/>
              </w:rPr>
            </w:pPr>
            <w:r w:rsidRPr="0096208D">
              <w:rPr>
                <w:b/>
                <w:sz w:val="16"/>
                <w:szCs w:val="16"/>
              </w:rPr>
              <w:t>Yabancı Dil Eğitiminde Öğrenen Psikolojisi</w:t>
            </w:r>
            <w:r>
              <w:rPr>
                <w:b/>
                <w:sz w:val="16"/>
                <w:szCs w:val="16"/>
              </w:rPr>
              <w:t xml:space="preserve"> (S)</w:t>
            </w:r>
          </w:p>
          <w:p w14:paraId="129FD38B" w14:textId="77777777" w:rsidR="00803A66" w:rsidRPr="0096208D" w:rsidRDefault="00803A66" w:rsidP="00803A66">
            <w:pPr>
              <w:rPr>
                <w:bCs/>
                <w:i/>
                <w:iCs/>
                <w:sz w:val="16"/>
                <w:szCs w:val="16"/>
              </w:rPr>
            </w:pPr>
            <w:r w:rsidRPr="0096208D">
              <w:rPr>
                <w:bCs/>
                <w:i/>
                <w:iCs/>
                <w:sz w:val="16"/>
                <w:szCs w:val="16"/>
              </w:rPr>
              <w:t>Funda Ölmez Çağlar</w:t>
            </w:r>
          </w:p>
          <w:p w14:paraId="5A739055" w14:textId="77777777" w:rsidR="00803A66" w:rsidRDefault="00803A66" w:rsidP="00803A66">
            <w:pPr>
              <w:rPr>
                <w:i/>
                <w:sz w:val="16"/>
                <w:szCs w:val="16"/>
              </w:rPr>
            </w:pPr>
          </w:p>
          <w:p w14:paraId="1E74E466" w14:textId="77777777" w:rsidR="005C4B2C" w:rsidRPr="00D56E3B" w:rsidRDefault="005C4B2C" w:rsidP="005C4B2C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0D79347A" w14:textId="056AD687" w:rsidR="005C4B2C" w:rsidRPr="002B2310" w:rsidRDefault="005C4B2C" w:rsidP="005C4B2C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innur İlter</w:t>
            </w:r>
          </w:p>
        </w:tc>
      </w:tr>
      <w:tr w:rsidR="00803A66" w:rsidRPr="0095124E" w14:paraId="17546AA2" w14:textId="77777777" w:rsidTr="002B2310">
        <w:trPr>
          <w:trHeight w:val="1527"/>
          <w:jc w:val="center"/>
        </w:trPr>
        <w:tc>
          <w:tcPr>
            <w:tcW w:w="738" w:type="dxa"/>
          </w:tcPr>
          <w:p w14:paraId="69A6ED81" w14:textId="77777777" w:rsidR="00803A66" w:rsidRPr="0095124E" w:rsidRDefault="00803A66" w:rsidP="00803A66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43F25DE2" w14:textId="77777777" w:rsidR="00803A66" w:rsidRPr="0095124E" w:rsidRDefault="00803A66" w:rsidP="00803A66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44086FC8" w14:textId="77777777" w:rsidR="00803A66" w:rsidRPr="0095124E" w:rsidRDefault="00803A66" w:rsidP="00803A66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12B52CD7" w14:textId="77777777" w:rsidR="00803A66" w:rsidRPr="0095124E" w:rsidRDefault="00803A66" w:rsidP="00803A66">
            <w:pPr>
              <w:jc w:val="center"/>
              <w:rPr>
                <w:b/>
                <w:bCs/>
                <w:sz w:val="18"/>
                <w:szCs w:val="18"/>
              </w:rPr>
            </w:pPr>
            <w:r w:rsidRPr="0095124E">
              <w:rPr>
                <w:b/>
                <w:bCs/>
                <w:sz w:val="18"/>
                <w:szCs w:val="18"/>
              </w:rPr>
              <w:t>14:30-15:20</w:t>
            </w:r>
          </w:p>
        </w:tc>
        <w:tc>
          <w:tcPr>
            <w:tcW w:w="2885" w:type="dxa"/>
          </w:tcPr>
          <w:p w14:paraId="58DE4D34" w14:textId="1A4759FF" w:rsidR="00803A66" w:rsidRPr="00D56E3B" w:rsidRDefault="00803A66" w:rsidP="00803A66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Uzmanlık Alan Dersi</w:t>
            </w:r>
          </w:p>
          <w:p w14:paraId="77E0217F" w14:textId="77777777" w:rsidR="006C3964" w:rsidRPr="006C3964" w:rsidRDefault="006C3964" w:rsidP="006C3964">
            <w:pPr>
              <w:rPr>
                <w:i/>
                <w:sz w:val="16"/>
                <w:szCs w:val="16"/>
              </w:rPr>
            </w:pPr>
            <w:r w:rsidRPr="006C3964">
              <w:rPr>
                <w:i/>
                <w:sz w:val="16"/>
                <w:szCs w:val="16"/>
              </w:rPr>
              <w:t>Binnur İlter</w:t>
            </w:r>
          </w:p>
          <w:p w14:paraId="6580662D" w14:textId="77777777" w:rsidR="00803A66" w:rsidRDefault="00C54150" w:rsidP="006C3964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Hüseyin Kafes</w:t>
            </w:r>
          </w:p>
          <w:p w14:paraId="09DCC4C3" w14:textId="77777777" w:rsidR="002F420C" w:rsidRPr="00D56E3B" w:rsidRDefault="002F420C" w:rsidP="002F420C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Mustafa Caner</w:t>
            </w:r>
          </w:p>
          <w:p w14:paraId="57E9F31F" w14:textId="77777777" w:rsidR="00824A5F" w:rsidRPr="00D56E3B" w:rsidRDefault="00824A5F" w:rsidP="00824A5F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F. Özlem Saka</w:t>
            </w:r>
          </w:p>
          <w:p w14:paraId="54932838" w14:textId="2FBF740B" w:rsidR="002F420C" w:rsidRPr="00D56E3B" w:rsidRDefault="002F420C" w:rsidP="006C3964">
            <w:pPr>
              <w:rPr>
                <w:i/>
                <w:sz w:val="16"/>
                <w:szCs w:val="16"/>
              </w:rPr>
            </w:pPr>
          </w:p>
        </w:tc>
        <w:tc>
          <w:tcPr>
            <w:tcW w:w="2885" w:type="dxa"/>
          </w:tcPr>
          <w:p w14:paraId="6C3BA764" w14:textId="77777777" w:rsidR="00C52C35" w:rsidRPr="00D56E3B" w:rsidRDefault="00C52C35" w:rsidP="00C52C35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78D1E7E0" w14:textId="77777777" w:rsidR="00803A66" w:rsidRDefault="00C52C35" w:rsidP="00803A66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innur İlter</w:t>
            </w:r>
          </w:p>
          <w:p w14:paraId="0EAB7105" w14:textId="77777777" w:rsidR="00B36685" w:rsidRDefault="00B36685" w:rsidP="00803A66">
            <w:pPr>
              <w:rPr>
                <w:i/>
                <w:sz w:val="16"/>
                <w:szCs w:val="16"/>
              </w:rPr>
            </w:pPr>
          </w:p>
          <w:p w14:paraId="621B8CA7" w14:textId="77777777" w:rsidR="00B36685" w:rsidRPr="00B36685" w:rsidRDefault="00B36685" w:rsidP="00B36685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Uzmanlık Alan Dersi</w:t>
            </w:r>
          </w:p>
          <w:p w14:paraId="2A40468E" w14:textId="77777777" w:rsidR="00B36685" w:rsidRDefault="00B36685" w:rsidP="00B36685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Hüseyin Kafes</w:t>
            </w:r>
          </w:p>
          <w:p w14:paraId="2C7AD818" w14:textId="0A401E34" w:rsidR="00EC03D3" w:rsidRPr="00D56E3B" w:rsidRDefault="00EC03D3" w:rsidP="00B36685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Ersen Vural</w:t>
            </w:r>
          </w:p>
        </w:tc>
        <w:tc>
          <w:tcPr>
            <w:tcW w:w="2885" w:type="dxa"/>
          </w:tcPr>
          <w:p w14:paraId="26043DA5" w14:textId="77777777" w:rsidR="00803A66" w:rsidRPr="00D56E3B" w:rsidRDefault="00803A66" w:rsidP="00803A66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Dil Edinimi Araştırmaları (S)</w:t>
            </w:r>
          </w:p>
          <w:p w14:paraId="3A736503" w14:textId="77777777" w:rsidR="00803A66" w:rsidRDefault="00803A66" w:rsidP="00803A66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Mustafa Caner</w:t>
            </w:r>
          </w:p>
          <w:p w14:paraId="564DC99A" w14:textId="77777777" w:rsidR="006A0090" w:rsidRDefault="006A0090" w:rsidP="00803A66">
            <w:pPr>
              <w:rPr>
                <w:i/>
                <w:sz w:val="16"/>
                <w:szCs w:val="16"/>
              </w:rPr>
            </w:pPr>
          </w:p>
          <w:p w14:paraId="013BFD94" w14:textId="77777777" w:rsidR="006A0090" w:rsidRPr="00D56E3B" w:rsidRDefault="006A0090" w:rsidP="006A0090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17A0F7C1" w14:textId="28B721F3" w:rsidR="006A0090" w:rsidRPr="00D56E3B" w:rsidRDefault="006A0090" w:rsidP="00803A66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Ersen Vural</w:t>
            </w:r>
          </w:p>
        </w:tc>
        <w:tc>
          <w:tcPr>
            <w:tcW w:w="3076" w:type="dxa"/>
          </w:tcPr>
          <w:p w14:paraId="233ECE72" w14:textId="77777777" w:rsidR="00803A66" w:rsidRDefault="00803A66" w:rsidP="00803A66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 xml:space="preserve">Bilimsel Araştırma </w:t>
            </w:r>
            <w:r>
              <w:rPr>
                <w:b/>
                <w:sz w:val="16"/>
                <w:szCs w:val="16"/>
              </w:rPr>
              <w:t>Yöntemleri</w:t>
            </w:r>
            <w:r w:rsidRPr="00D56E3B">
              <w:rPr>
                <w:b/>
                <w:sz w:val="16"/>
                <w:szCs w:val="16"/>
              </w:rPr>
              <w:t xml:space="preserve"> ve Etik (Z)</w:t>
            </w:r>
          </w:p>
          <w:p w14:paraId="76D81D08" w14:textId="28267ED9" w:rsidR="00BA51F8" w:rsidRDefault="00803A66" w:rsidP="00803A66">
            <w:pPr>
              <w:rPr>
                <w:bCs/>
                <w:i/>
                <w:iCs/>
                <w:sz w:val="16"/>
                <w:szCs w:val="16"/>
              </w:rPr>
            </w:pPr>
            <w:r w:rsidRPr="00D9133D">
              <w:rPr>
                <w:bCs/>
                <w:i/>
                <w:iCs/>
                <w:sz w:val="16"/>
                <w:szCs w:val="16"/>
              </w:rPr>
              <w:t>Alper Sinan</w:t>
            </w:r>
          </w:p>
          <w:p w14:paraId="097C0003" w14:textId="35D4989E" w:rsidR="00BA51F8" w:rsidRDefault="00803A66" w:rsidP="00803A66">
            <w:pPr>
              <w:rPr>
                <w:bCs/>
                <w:i/>
                <w:iCs/>
                <w:sz w:val="16"/>
                <w:szCs w:val="16"/>
              </w:rPr>
            </w:pPr>
            <w:r w:rsidRPr="00D9133D">
              <w:rPr>
                <w:bCs/>
                <w:i/>
                <w:iCs/>
                <w:sz w:val="16"/>
                <w:szCs w:val="16"/>
              </w:rPr>
              <w:t>Bayram Bıçak</w:t>
            </w:r>
          </w:p>
          <w:p w14:paraId="634D9ECD" w14:textId="289E873D" w:rsidR="00BA51F8" w:rsidRDefault="00803A66" w:rsidP="00803A66">
            <w:pPr>
              <w:rPr>
                <w:bCs/>
                <w:i/>
                <w:iCs/>
                <w:sz w:val="16"/>
                <w:szCs w:val="16"/>
              </w:rPr>
            </w:pPr>
            <w:r w:rsidRPr="00D9133D">
              <w:rPr>
                <w:bCs/>
                <w:i/>
                <w:iCs/>
                <w:sz w:val="16"/>
                <w:szCs w:val="16"/>
              </w:rPr>
              <w:t>Bilal Barış Alkan</w:t>
            </w:r>
          </w:p>
          <w:p w14:paraId="62112A9A" w14:textId="75193686" w:rsidR="00803A66" w:rsidRPr="00D9133D" w:rsidRDefault="00803A66" w:rsidP="00803A66">
            <w:pPr>
              <w:rPr>
                <w:b/>
                <w:i/>
                <w:iCs/>
                <w:sz w:val="16"/>
                <w:szCs w:val="16"/>
              </w:rPr>
            </w:pPr>
            <w:r w:rsidRPr="00D9133D">
              <w:rPr>
                <w:bCs/>
                <w:i/>
                <w:iCs/>
                <w:sz w:val="16"/>
                <w:szCs w:val="16"/>
              </w:rPr>
              <w:t>Güçlü Şekercioğlu</w:t>
            </w:r>
          </w:p>
          <w:p w14:paraId="049F309E" w14:textId="77777777" w:rsidR="00803A66" w:rsidRDefault="00803A66" w:rsidP="00803A66">
            <w:pPr>
              <w:rPr>
                <w:i/>
                <w:sz w:val="16"/>
                <w:szCs w:val="16"/>
              </w:rPr>
            </w:pPr>
          </w:p>
          <w:p w14:paraId="6A18C748" w14:textId="77777777" w:rsidR="00D66593" w:rsidRPr="00D56E3B" w:rsidRDefault="00D66593" w:rsidP="00D66593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21565B79" w14:textId="77777777" w:rsidR="00D66593" w:rsidRDefault="00D66593" w:rsidP="00D66593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F. Özlem Saka</w:t>
            </w:r>
          </w:p>
          <w:p w14:paraId="1714AFF9" w14:textId="606B9A98" w:rsidR="001944AB" w:rsidRPr="00D56E3B" w:rsidRDefault="001944AB" w:rsidP="00D66593">
            <w:pPr>
              <w:rPr>
                <w:i/>
                <w:sz w:val="16"/>
                <w:szCs w:val="16"/>
              </w:rPr>
            </w:pPr>
            <w:proofErr w:type="spellStart"/>
            <w:r>
              <w:rPr>
                <w:i/>
                <w:sz w:val="16"/>
                <w:szCs w:val="16"/>
              </w:rPr>
              <w:t>Simla</w:t>
            </w:r>
            <w:proofErr w:type="spellEnd"/>
            <w:r>
              <w:rPr>
                <w:i/>
                <w:sz w:val="16"/>
                <w:szCs w:val="16"/>
              </w:rPr>
              <w:t xml:space="preserve"> Course</w:t>
            </w:r>
          </w:p>
        </w:tc>
        <w:tc>
          <w:tcPr>
            <w:tcW w:w="2694" w:type="dxa"/>
          </w:tcPr>
          <w:p w14:paraId="7FAD2A16" w14:textId="77777777" w:rsidR="00803A66" w:rsidRDefault="00803A66" w:rsidP="00803A66">
            <w:pPr>
              <w:rPr>
                <w:b/>
                <w:sz w:val="16"/>
                <w:szCs w:val="16"/>
              </w:rPr>
            </w:pPr>
            <w:r w:rsidRPr="0096208D">
              <w:rPr>
                <w:b/>
                <w:sz w:val="16"/>
                <w:szCs w:val="16"/>
              </w:rPr>
              <w:t>Yabancı Dil Eğitiminde Öğrenen Psikolojisi</w:t>
            </w:r>
            <w:r>
              <w:rPr>
                <w:b/>
                <w:sz w:val="16"/>
                <w:szCs w:val="16"/>
              </w:rPr>
              <w:t xml:space="preserve"> (S)</w:t>
            </w:r>
          </w:p>
          <w:p w14:paraId="31348474" w14:textId="77777777" w:rsidR="00803A66" w:rsidRDefault="00803A66" w:rsidP="00803A66">
            <w:pPr>
              <w:rPr>
                <w:bCs/>
                <w:i/>
                <w:iCs/>
                <w:sz w:val="16"/>
                <w:szCs w:val="16"/>
              </w:rPr>
            </w:pPr>
            <w:r w:rsidRPr="0096208D">
              <w:rPr>
                <w:bCs/>
                <w:i/>
                <w:iCs/>
                <w:sz w:val="16"/>
                <w:szCs w:val="16"/>
              </w:rPr>
              <w:t>Funda Ölmez Çağlar</w:t>
            </w:r>
          </w:p>
          <w:p w14:paraId="2D204216" w14:textId="77777777" w:rsidR="005C4B2C" w:rsidRDefault="005C4B2C" w:rsidP="00803A66">
            <w:pPr>
              <w:rPr>
                <w:bCs/>
                <w:i/>
                <w:iCs/>
                <w:sz w:val="16"/>
                <w:szCs w:val="16"/>
              </w:rPr>
            </w:pPr>
          </w:p>
          <w:p w14:paraId="2C1E9E8E" w14:textId="77777777" w:rsidR="005C4B2C" w:rsidRPr="00D56E3B" w:rsidRDefault="005C4B2C" w:rsidP="005C4B2C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261FC6E9" w14:textId="2DB5731F" w:rsidR="005C4B2C" w:rsidRPr="0096208D" w:rsidRDefault="005C4B2C" w:rsidP="005C4B2C">
            <w:pPr>
              <w:rPr>
                <w:bCs/>
                <w:i/>
                <w:iCs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innur İlter</w:t>
            </w:r>
          </w:p>
          <w:p w14:paraId="613DB4F8" w14:textId="071F93AF" w:rsidR="00803A66" w:rsidRPr="00D56E3B" w:rsidRDefault="00803A66" w:rsidP="00803A66">
            <w:pPr>
              <w:rPr>
                <w:i/>
                <w:sz w:val="16"/>
                <w:szCs w:val="16"/>
              </w:rPr>
            </w:pPr>
          </w:p>
        </w:tc>
      </w:tr>
      <w:tr w:rsidR="00803A66" w:rsidRPr="0095124E" w14:paraId="04A44C7D" w14:textId="77777777" w:rsidTr="002B2310">
        <w:trPr>
          <w:trHeight w:val="1538"/>
          <w:jc w:val="center"/>
        </w:trPr>
        <w:tc>
          <w:tcPr>
            <w:tcW w:w="738" w:type="dxa"/>
          </w:tcPr>
          <w:p w14:paraId="1C8B88D8" w14:textId="77777777" w:rsidR="00803A66" w:rsidRPr="0095124E" w:rsidRDefault="00803A66" w:rsidP="00803A66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300D7E97" w14:textId="77777777" w:rsidR="00803A66" w:rsidRPr="0095124E" w:rsidRDefault="00803A66" w:rsidP="00803A66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10BE4292" w14:textId="77777777" w:rsidR="00803A66" w:rsidRPr="0095124E" w:rsidRDefault="00803A66" w:rsidP="00803A66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6E0C9B1A" w14:textId="77777777" w:rsidR="00803A66" w:rsidRPr="0095124E" w:rsidRDefault="00803A66" w:rsidP="00803A66">
            <w:pPr>
              <w:jc w:val="center"/>
              <w:rPr>
                <w:b/>
                <w:bCs/>
                <w:sz w:val="18"/>
                <w:szCs w:val="18"/>
              </w:rPr>
            </w:pPr>
            <w:r w:rsidRPr="0095124E">
              <w:rPr>
                <w:b/>
                <w:bCs/>
                <w:sz w:val="18"/>
                <w:szCs w:val="18"/>
              </w:rPr>
              <w:t>15:30-16:20</w:t>
            </w:r>
          </w:p>
        </w:tc>
        <w:tc>
          <w:tcPr>
            <w:tcW w:w="2885" w:type="dxa"/>
          </w:tcPr>
          <w:p w14:paraId="42491B35" w14:textId="77777777" w:rsidR="00803A66" w:rsidRPr="00D56E3B" w:rsidRDefault="00803A66" w:rsidP="00803A66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Uzmanlık Alan Dersi</w:t>
            </w:r>
          </w:p>
          <w:p w14:paraId="7E18042B" w14:textId="77777777" w:rsidR="006C3964" w:rsidRPr="006C3964" w:rsidRDefault="006C3964" w:rsidP="006C3964">
            <w:pPr>
              <w:rPr>
                <w:i/>
                <w:sz w:val="16"/>
                <w:szCs w:val="16"/>
              </w:rPr>
            </w:pPr>
            <w:r w:rsidRPr="006C3964">
              <w:rPr>
                <w:i/>
                <w:sz w:val="16"/>
                <w:szCs w:val="16"/>
              </w:rPr>
              <w:t>Binnur İlter</w:t>
            </w:r>
          </w:p>
          <w:p w14:paraId="28CD3BF4" w14:textId="77777777" w:rsidR="00803A66" w:rsidRDefault="00C54150" w:rsidP="006C3964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Hüseyin Kafes</w:t>
            </w:r>
          </w:p>
          <w:p w14:paraId="6481CD57" w14:textId="77777777" w:rsidR="002F420C" w:rsidRPr="00D56E3B" w:rsidRDefault="002F420C" w:rsidP="002F420C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Mustafa Caner</w:t>
            </w:r>
          </w:p>
          <w:p w14:paraId="4520C80D" w14:textId="77777777" w:rsidR="00824A5F" w:rsidRPr="00D56E3B" w:rsidRDefault="00824A5F" w:rsidP="00824A5F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F. Özlem Saka</w:t>
            </w:r>
          </w:p>
          <w:p w14:paraId="7F9A56B0" w14:textId="5ED394C6" w:rsidR="002F420C" w:rsidRPr="00D56E3B" w:rsidRDefault="002F420C" w:rsidP="006C3964">
            <w:pPr>
              <w:rPr>
                <w:i/>
                <w:sz w:val="16"/>
                <w:szCs w:val="16"/>
              </w:rPr>
            </w:pPr>
          </w:p>
        </w:tc>
        <w:tc>
          <w:tcPr>
            <w:tcW w:w="2885" w:type="dxa"/>
          </w:tcPr>
          <w:p w14:paraId="30248C98" w14:textId="77777777" w:rsidR="00C52C35" w:rsidRPr="00D56E3B" w:rsidRDefault="00C52C35" w:rsidP="00C52C35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0532733F" w14:textId="77777777" w:rsidR="00C52C35" w:rsidRPr="00D56E3B" w:rsidRDefault="00C52C35" w:rsidP="00C52C35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innur İlter</w:t>
            </w:r>
          </w:p>
          <w:p w14:paraId="45F108E3" w14:textId="77777777" w:rsidR="00803A66" w:rsidRDefault="00803A66" w:rsidP="00803A66">
            <w:pPr>
              <w:rPr>
                <w:i/>
                <w:sz w:val="16"/>
                <w:szCs w:val="16"/>
              </w:rPr>
            </w:pPr>
          </w:p>
          <w:p w14:paraId="6FAF9D12" w14:textId="77777777" w:rsidR="00B36685" w:rsidRPr="00B36685" w:rsidRDefault="00B36685" w:rsidP="00B36685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Uzmanlık Alan Dersi</w:t>
            </w:r>
          </w:p>
          <w:p w14:paraId="402BA26B" w14:textId="77777777" w:rsidR="00B36685" w:rsidRDefault="00B36685" w:rsidP="00B36685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Hüseyin Kafes</w:t>
            </w:r>
          </w:p>
          <w:p w14:paraId="74228F4D" w14:textId="77777777" w:rsidR="00EC03D3" w:rsidRDefault="00EC03D3" w:rsidP="00B36685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Ersen Vural</w:t>
            </w:r>
          </w:p>
          <w:p w14:paraId="5EFC9500" w14:textId="7B398C6E" w:rsidR="0031454B" w:rsidRPr="00D56E3B" w:rsidRDefault="0031454B" w:rsidP="00B36685">
            <w:pPr>
              <w:rPr>
                <w:i/>
                <w:sz w:val="16"/>
                <w:szCs w:val="16"/>
              </w:rPr>
            </w:pPr>
            <w:proofErr w:type="spellStart"/>
            <w:r>
              <w:rPr>
                <w:i/>
                <w:sz w:val="16"/>
                <w:szCs w:val="16"/>
              </w:rPr>
              <w:t>Simla</w:t>
            </w:r>
            <w:proofErr w:type="spellEnd"/>
            <w:r>
              <w:rPr>
                <w:i/>
                <w:sz w:val="16"/>
                <w:szCs w:val="16"/>
              </w:rPr>
              <w:t xml:space="preserve"> Course</w:t>
            </w:r>
          </w:p>
        </w:tc>
        <w:tc>
          <w:tcPr>
            <w:tcW w:w="2885" w:type="dxa"/>
          </w:tcPr>
          <w:p w14:paraId="2F16A353" w14:textId="77777777" w:rsidR="00803A66" w:rsidRPr="00D56E3B" w:rsidRDefault="00803A66" w:rsidP="00803A66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Dil Edinimi Araştırmaları (S)</w:t>
            </w:r>
          </w:p>
          <w:p w14:paraId="087116D8" w14:textId="77777777" w:rsidR="00803A66" w:rsidRDefault="00803A66" w:rsidP="00803A66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Mustafa Caner</w:t>
            </w:r>
          </w:p>
          <w:p w14:paraId="3363857C" w14:textId="77777777" w:rsidR="00253F6C" w:rsidRDefault="00253F6C" w:rsidP="00803A66">
            <w:pPr>
              <w:rPr>
                <w:i/>
                <w:sz w:val="16"/>
                <w:szCs w:val="16"/>
              </w:rPr>
            </w:pPr>
          </w:p>
          <w:p w14:paraId="1288C2FB" w14:textId="77777777" w:rsidR="00253F6C" w:rsidRPr="00D56E3B" w:rsidRDefault="00253F6C" w:rsidP="00253F6C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1963538B" w14:textId="5DB1F681" w:rsidR="00253F6C" w:rsidRPr="00253F6C" w:rsidRDefault="00253F6C" w:rsidP="00803A66">
            <w:pPr>
              <w:rPr>
                <w:i/>
                <w:sz w:val="16"/>
                <w:szCs w:val="16"/>
              </w:rPr>
            </w:pPr>
            <w:proofErr w:type="spellStart"/>
            <w:r>
              <w:rPr>
                <w:i/>
                <w:sz w:val="16"/>
                <w:szCs w:val="16"/>
              </w:rPr>
              <w:t>Simla</w:t>
            </w:r>
            <w:proofErr w:type="spellEnd"/>
            <w:r>
              <w:rPr>
                <w:i/>
                <w:sz w:val="16"/>
                <w:szCs w:val="16"/>
              </w:rPr>
              <w:t xml:space="preserve"> Course</w:t>
            </w:r>
          </w:p>
          <w:p w14:paraId="747B4FF0" w14:textId="7B1E58F9" w:rsidR="00253F6C" w:rsidRPr="00D56E3B" w:rsidRDefault="006A0090" w:rsidP="00803A66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Ersen Vural</w:t>
            </w:r>
          </w:p>
        </w:tc>
        <w:tc>
          <w:tcPr>
            <w:tcW w:w="3076" w:type="dxa"/>
          </w:tcPr>
          <w:p w14:paraId="5B1C3B75" w14:textId="77777777" w:rsidR="00803A66" w:rsidRDefault="00803A66" w:rsidP="00803A66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 xml:space="preserve">Bilimsel Araştırma </w:t>
            </w:r>
            <w:r>
              <w:rPr>
                <w:b/>
                <w:sz w:val="16"/>
                <w:szCs w:val="16"/>
              </w:rPr>
              <w:t>Yöntemleri</w:t>
            </w:r>
            <w:r w:rsidRPr="00D56E3B">
              <w:rPr>
                <w:b/>
                <w:sz w:val="16"/>
                <w:szCs w:val="16"/>
              </w:rPr>
              <w:t xml:space="preserve"> ve Etik (Z)</w:t>
            </w:r>
          </w:p>
          <w:p w14:paraId="19D0DF7F" w14:textId="197712F6" w:rsidR="00BA51F8" w:rsidRDefault="00803A66" w:rsidP="00803A66">
            <w:pPr>
              <w:rPr>
                <w:bCs/>
                <w:i/>
                <w:iCs/>
                <w:sz w:val="16"/>
                <w:szCs w:val="16"/>
              </w:rPr>
            </w:pPr>
            <w:r w:rsidRPr="00D9133D">
              <w:rPr>
                <w:bCs/>
                <w:i/>
                <w:iCs/>
                <w:sz w:val="16"/>
                <w:szCs w:val="16"/>
              </w:rPr>
              <w:t>Alper Sinan</w:t>
            </w:r>
          </w:p>
          <w:p w14:paraId="05E72085" w14:textId="24CE752B" w:rsidR="00BA51F8" w:rsidRDefault="00803A66" w:rsidP="00803A66">
            <w:pPr>
              <w:rPr>
                <w:bCs/>
                <w:i/>
                <w:iCs/>
                <w:sz w:val="16"/>
                <w:szCs w:val="16"/>
              </w:rPr>
            </w:pPr>
            <w:r w:rsidRPr="00D9133D">
              <w:rPr>
                <w:bCs/>
                <w:i/>
                <w:iCs/>
                <w:sz w:val="16"/>
                <w:szCs w:val="16"/>
              </w:rPr>
              <w:t>Bayram Bıçak</w:t>
            </w:r>
          </w:p>
          <w:p w14:paraId="75D839D3" w14:textId="2D2D8A80" w:rsidR="00BA51F8" w:rsidRDefault="00803A66" w:rsidP="00803A66">
            <w:pPr>
              <w:rPr>
                <w:bCs/>
                <w:i/>
                <w:iCs/>
                <w:sz w:val="16"/>
                <w:szCs w:val="16"/>
              </w:rPr>
            </w:pPr>
            <w:r w:rsidRPr="00D9133D">
              <w:rPr>
                <w:bCs/>
                <w:i/>
                <w:iCs/>
                <w:sz w:val="16"/>
                <w:szCs w:val="16"/>
              </w:rPr>
              <w:t>Bilal Barış Alkan</w:t>
            </w:r>
          </w:p>
          <w:p w14:paraId="2F8E31D5" w14:textId="0ED754AD" w:rsidR="00803A66" w:rsidRPr="00D9133D" w:rsidRDefault="00803A66" w:rsidP="00803A66">
            <w:pPr>
              <w:rPr>
                <w:b/>
                <w:i/>
                <w:iCs/>
                <w:sz w:val="16"/>
                <w:szCs w:val="16"/>
              </w:rPr>
            </w:pPr>
            <w:r w:rsidRPr="00D9133D">
              <w:rPr>
                <w:bCs/>
                <w:i/>
                <w:iCs/>
                <w:sz w:val="16"/>
                <w:szCs w:val="16"/>
              </w:rPr>
              <w:t>Güçlü Şekercioğlu</w:t>
            </w:r>
          </w:p>
        </w:tc>
        <w:tc>
          <w:tcPr>
            <w:tcW w:w="2694" w:type="dxa"/>
          </w:tcPr>
          <w:p w14:paraId="56A23637" w14:textId="77777777" w:rsidR="00803A66" w:rsidRDefault="00803A66" w:rsidP="00803A66">
            <w:pPr>
              <w:rPr>
                <w:b/>
                <w:sz w:val="16"/>
                <w:szCs w:val="16"/>
              </w:rPr>
            </w:pPr>
            <w:r w:rsidRPr="0096208D">
              <w:rPr>
                <w:b/>
                <w:sz w:val="16"/>
                <w:szCs w:val="16"/>
              </w:rPr>
              <w:t>Yabancı Dil Eğitiminde Öğrenen Psikolojisi</w:t>
            </w:r>
            <w:r>
              <w:rPr>
                <w:b/>
                <w:sz w:val="16"/>
                <w:szCs w:val="16"/>
              </w:rPr>
              <w:t xml:space="preserve"> (S)</w:t>
            </w:r>
          </w:p>
          <w:p w14:paraId="52E0BCB0" w14:textId="77777777" w:rsidR="00803A66" w:rsidRDefault="00803A66" w:rsidP="00803A66">
            <w:pPr>
              <w:rPr>
                <w:bCs/>
                <w:i/>
                <w:iCs/>
                <w:sz w:val="16"/>
                <w:szCs w:val="16"/>
              </w:rPr>
            </w:pPr>
            <w:r w:rsidRPr="0096208D">
              <w:rPr>
                <w:bCs/>
                <w:i/>
                <w:iCs/>
                <w:sz w:val="16"/>
                <w:szCs w:val="16"/>
              </w:rPr>
              <w:t>Funda Ölmez Çağlar</w:t>
            </w:r>
          </w:p>
          <w:p w14:paraId="0D3F6809" w14:textId="77777777" w:rsidR="005C4B2C" w:rsidRDefault="005C4B2C" w:rsidP="00803A66">
            <w:pPr>
              <w:rPr>
                <w:bCs/>
                <w:i/>
                <w:iCs/>
                <w:sz w:val="16"/>
                <w:szCs w:val="16"/>
              </w:rPr>
            </w:pPr>
          </w:p>
          <w:p w14:paraId="5486DE2F" w14:textId="77777777" w:rsidR="005C4B2C" w:rsidRPr="00D56E3B" w:rsidRDefault="005C4B2C" w:rsidP="005C4B2C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4BF15706" w14:textId="5506A4C3" w:rsidR="005C4B2C" w:rsidRPr="00D56E3B" w:rsidRDefault="005C4B2C" w:rsidP="005C4B2C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innur İlter</w:t>
            </w:r>
          </w:p>
        </w:tc>
      </w:tr>
      <w:tr w:rsidR="00803A66" w:rsidRPr="0095124E" w14:paraId="3F16CE89" w14:textId="77777777" w:rsidTr="002B2310">
        <w:trPr>
          <w:trHeight w:val="916"/>
          <w:jc w:val="center"/>
        </w:trPr>
        <w:tc>
          <w:tcPr>
            <w:tcW w:w="738" w:type="dxa"/>
          </w:tcPr>
          <w:p w14:paraId="2E16F994" w14:textId="77777777" w:rsidR="00803A66" w:rsidRPr="0095124E" w:rsidRDefault="00803A66" w:rsidP="00803A66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42717603" w14:textId="77777777" w:rsidR="00803A66" w:rsidRPr="0095124E" w:rsidRDefault="00803A66" w:rsidP="00803A66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15C9235D" w14:textId="77777777" w:rsidR="00803A66" w:rsidRPr="0095124E" w:rsidRDefault="00803A66" w:rsidP="00803A66">
            <w:pPr>
              <w:jc w:val="center"/>
              <w:rPr>
                <w:b/>
                <w:bCs/>
                <w:sz w:val="18"/>
                <w:szCs w:val="18"/>
              </w:rPr>
            </w:pPr>
          </w:p>
          <w:p w14:paraId="605E6B31" w14:textId="77777777" w:rsidR="00803A66" w:rsidRPr="0095124E" w:rsidRDefault="00803A66" w:rsidP="00803A66">
            <w:pPr>
              <w:jc w:val="center"/>
              <w:rPr>
                <w:b/>
                <w:bCs/>
                <w:sz w:val="18"/>
                <w:szCs w:val="18"/>
              </w:rPr>
            </w:pPr>
            <w:r w:rsidRPr="0095124E">
              <w:rPr>
                <w:b/>
                <w:bCs/>
                <w:sz w:val="18"/>
                <w:szCs w:val="18"/>
              </w:rPr>
              <w:t>16:30-17:20</w:t>
            </w:r>
          </w:p>
        </w:tc>
        <w:tc>
          <w:tcPr>
            <w:tcW w:w="2885" w:type="dxa"/>
          </w:tcPr>
          <w:p w14:paraId="314BDA2B" w14:textId="77777777" w:rsidR="00803A66" w:rsidRPr="00D56E3B" w:rsidRDefault="00803A66" w:rsidP="00803A66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Uzmanlık Alan Dersi</w:t>
            </w:r>
          </w:p>
          <w:p w14:paraId="5F5609DF" w14:textId="77777777" w:rsidR="00803A66" w:rsidRDefault="006C3964" w:rsidP="006C3964">
            <w:pPr>
              <w:rPr>
                <w:i/>
                <w:sz w:val="16"/>
                <w:szCs w:val="16"/>
              </w:rPr>
            </w:pPr>
            <w:r w:rsidRPr="006C3964">
              <w:rPr>
                <w:i/>
                <w:sz w:val="16"/>
                <w:szCs w:val="16"/>
              </w:rPr>
              <w:t>Binnur İlter</w:t>
            </w:r>
          </w:p>
          <w:p w14:paraId="7E8E1B28" w14:textId="77777777" w:rsidR="00C54150" w:rsidRDefault="00C54150" w:rsidP="006C3964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Hüseyin Kafes</w:t>
            </w:r>
          </w:p>
          <w:p w14:paraId="2CB4D228" w14:textId="77777777" w:rsidR="002F420C" w:rsidRPr="00D56E3B" w:rsidRDefault="002F420C" w:rsidP="002F420C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Mustafa Caner</w:t>
            </w:r>
          </w:p>
          <w:p w14:paraId="5AEEE0AA" w14:textId="77777777" w:rsidR="002F420C" w:rsidRDefault="00824A5F" w:rsidP="006C3964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F. Özlem Saka</w:t>
            </w:r>
          </w:p>
          <w:p w14:paraId="094A0684" w14:textId="77777777" w:rsidR="00EA13B9" w:rsidRDefault="00EA13B9" w:rsidP="006C3964">
            <w:pPr>
              <w:rPr>
                <w:i/>
                <w:sz w:val="16"/>
                <w:szCs w:val="16"/>
              </w:rPr>
            </w:pPr>
          </w:p>
          <w:p w14:paraId="77E8B138" w14:textId="77777777" w:rsidR="00EA13B9" w:rsidRPr="00D56E3B" w:rsidRDefault="00EA13B9" w:rsidP="00EA13B9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67F3B2E8" w14:textId="3C7CC61C" w:rsidR="00EA13B9" w:rsidRPr="00D56E3B" w:rsidRDefault="00EA13B9" w:rsidP="006C3964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aşak Eda Azizoğlu</w:t>
            </w:r>
          </w:p>
        </w:tc>
        <w:tc>
          <w:tcPr>
            <w:tcW w:w="2885" w:type="dxa"/>
          </w:tcPr>
          <w:p w14:paraId="792D5A7A" w14:textId="77777777" w:rsidR="00C52C35" w:rsidRPr="00D56E3B" w:rsidRDefault="00C52C35" w:rsidP="00C52C35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5BF4FB58" w14:textId="77777777" w:rsidR="00C52C35" w:rsidRDefault="00C52C35" w:rsidP="00C52C35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innur İlter</w:t>
            </w:r>
          </w:p>
          <w:p w14:paraId="0FD8A0E5" w14:textId="59039FAC" w:rsidR="00255038" w:rsidRDefault="00255038" w:rsidP="00C52C35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F. Özlem Saka</w:t>
            </w:r>
          </w:p>
          <w:p w14:paraId="4FAD456E" w14:textId="454D7D94" w:rsidR="00EA13B9" w:rsidRPr="00D56E3B" w:rsidRDefault="00EA13B9" w:rsidP="00C52C35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aşak Eda Azizoğlu</w:t>
            </w:r>
          </w:p>
          <w:p w14:paraId="2A3FFF5B" w14:textId="77777777" w:rsidR="00803A66" w:rsidRDefault="00803A66" w:rsidP="00803A66">
            <w:pPr>
              <w:rPr>
                <w:i/>
                <w:sz w:val="16"/>
                <w:szCs w:val="16"/>
              </w:rPr>
            </w:pPr>
          </w:p>
          <w:p w14:paraId="74340D3D" w14:textId="77777777" w:rsidR="00B36685" w:rsidRPr="00B36685" w:rsidRDefault="00B36685" w:rsidP="00B36685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Uzmanlık Alan Dersi</w:t>
            </w:r>
          </w:p>
          <w:p w14:paraId="2562532F" w14:textId="77777777" w:rsidR="00B36685" w:rsidRDefault="00B36685" w:rsidP="00B36685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Hüseyin Kafes</w:t>
            </w:r>
          </w:p>
          <w:p w14:paraId="7133C09E" w14:textId="5D60EB5E" w:rsidR="00EC03D3" w:rsidRPr="00D56E3B" w:rsidRDefault="00EC03D3" w:rsidP="00B36685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Ersen Vural</w:t>
            </w:r>
          </w:p>
        </w:tc>
        <w:tc>
          <w:tcPr>
            <w:tcW w:w="2885" w:type="dxa"/>
          </w:tcPr>
          <w:p w14:paraId="0CAE13B6" w14:textId="77777777" w:rsidR="00C52C35" w:rsidRPr="00D56E3B" w:rsidRDefault="00C52C35" w:rsidP="00C52C35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0D36DB6D" w14:textId="77777777" w:rsidR="00C52C35" w:rsidRDefault="00C52C35" w:rsidP="00C52C35">
            <w:pPr>
              <w:rPr>
                <w:i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innur İlter</w:t>
            </w:r>
          </w:p>
          <w:p w14:paraId="1A574272" w14:textId="351FD4AE" w:rsidR="0076318C" w:rsidRDefault="0076318C" w:rsidP="00C52C35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F. Özlem Saka</w:t>
            </w:r>
          </w:p>
          <w:p w14:paraId="68A45131" w14:textId="292262D8" w:rsidR="00D13D67" w:rsidRPr="00D56E3B" w:rsidRDefault="00D13D67" w:rsidP="00C52C35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Mustafa Caner</w:t>
            </w:r>
          </w:p>
          <w:p w14:paraId="36296A86" w14:textId="6C02FBD7" w:rsidR="00803A66" w:rsidRDefault="00253F6C" w:rsidP="00803A66">
            <w:pPr>
              <w:rPr>
                <w:i/>
                <w:sz w:val="16"/>
                <w:szCs w:val="16"/>
              </w:rPr>
            </w:pPr>
            <w:proofErr w:type="spellStart"/>
            <w:r>
              <w:rPr>
                <w:i/>
                <w:sz w:val="16"/>
                <w:szCs w:val="16"/>
              </w:rPr>
              <w:t>Simla</w:t>
            </w:r>
            <w:proofErr w:type="spellEnd"/>
            <w:r>
              <w:rPr>
                <w:i/>
                <w:sz w:val="16"/>
                <w:szCs w:val="16"/>
              </w:rPr>
              <w:t xml:space="preserve"> Course</w:t>
            </w:r>
          </w:p>
          <w:p w14:paraId="2EEA23A0" w14:textId="37E4D2AE" w:rsidR="006A0090" w:rsidRPr="00D56E3B" w:rsidRDefault="006A0090" w:rsidP="00803A66">
            <w:pPr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Ersen Vural</w:t>
            </w:r>
          </w:p>
          <w:p w14:paraId="6AE362FB" w14:textId="21B3282A" w:rsidR="00803A66" w:rsidRPr="00D56E3B" w:rsidRDefault="00803A66" w:rsidP="00803A66">
            <w:pPr>
              <w:rPr>
                <w:i/>
                <w:sz w:val="16"/>
                <w:szCs w:val="16"/>
              </w:rPr>
            </w:pPr>
          </w:p>
        </w:tc>
        <w:tc>
          <w:tcPr>
            <w:tcW w:w="3076" w:type="dxa"/>
          </w:tcPr>
          <w:p w14:paraId="2561D3D2" w14:textId="77777777" w:rsidR="00803A66" w:rsidRPr="00D56E3B" w:rsidRDefault="00803A66" w:rsidP="00803A66">
            <w:pPr>
              <w:rPr>
                <w:i/>
                <w:sz w:val="16"/>
                <w:szCs w:val="16"/>
              </w:rPr>
            </w:pPr>
          </w:p>
        </w:tc>
        <w:tc>
          <w:tcPr>
            <w:tcW w:w="2694" w:type="dxa"/>
          </w:tcPr>
          <w:p w14:paraId="7AEBB80F" w14:textId="77777777" w:rsidR="005C4B2C" w:rsidRPr="00D56E3B" w:rsidRDefault="005C4B2C" w:rsidP="005C4B2C">
            <w:pPr>
              <w:rPr>
                <w:b/>
                <w:sz w:val="16"/>
                <w:szCs w:val="16"/>
              </w:rPr>
            </w:pPr>
            <w:r w:rsidRPr="00D56E3B">
              <w:rPr>
                <w:b/>
                <w:sz w:val="16"/>
                <w:szCs w:val="16"/>
              </w:rPr>
              <w:t>Y.L. Danışmanlık</w:t>
            </w:r>
          </w:p>
          <w:p w14:paraId="28256EC2" w14:textId="400114E1" w:rsidR="00803A66" w:rsidRPr="0096208D" w:rsidRDefault="005C4B2C" w:rsidP="005C4B2C">
            <w:pPr>
              <w:rPr>
                <w:bCs/>
                <w:i/>
                <w:iCs/>
                <w:sz w:val="16"/>
                <w:szCs w:val="16"/>
              </w:rPr>
            </w:pPr>
            <w:r w:rsidRPr="00D56E3B">
              <w:rPr>
                <w:i/>
                <w:sz w:val="16"/>
                <w:szCs w:val="16"/>
              </w:rPr>
              <w:t>Binnur İlter</w:t>
            </w:r>
          </w:p>
        </w:tc>
      </w:tr>
    </w:tbl>
    <w:p w14:paraId="5F10BDBE" w14:textId="77777777" w:rsidR="004D5267" w:rsidRPr="002862CA" w:rsidRDefault="004D5267" w:rsidP="009C7F9A">
      <w:pPr>
        <w:tabs>
          <w:tab w:val="left" w:pos="5175"/>
        </w:tabs>
        <w:rPr>
          <w:rFonts w:ascii="Comic Sans MS" w:hAnsi="Comic Sans MS"/>
        </w:rPr>
      </w:pPr>
    </w:p>
    <w:sectPr w:rsidR="004D5267" w:rsidRPr="002862CA" w:rsidSect="004D5267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C759CA" w14:textId="77777777" w:rsidR="0023084E" w:rsidRDefault="0023084E" w:rsidP="008B7C7E">
      <w:pPr>
        <w:spacing w:after="0" w:line="240" w:lineRule="auto"/>
      </w:pPr>
      <w:r>
        <w:separator/>
      </w:r>
    </w:p>
  </w:endnote>
  <w:endnote w:type="continuationSeparator" w:id="0">
    <w:p w14:paraId="293A8FE6" w14:textId="77777777" w:rsidR="0023084E" w:rsidRDefault="0023084E" w:rsidP="008B7C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6D5235" w14:textId="77777777" w:rsidR="0023084E" w:rsidRDefault="0023084E" w:rsidP="008B7C7E">
      <w:pPr>
        <w:spacing w:after="0" w:line="240" w:lineRule="auto"/>
      </w:pPr>
      <w:r>
        <w:separator/>
      </w:r>
    </w:p>
  </w:footnote>
  <w:footnote w:type="continuationSeparator" w:id="0">
    <w:p w14:paraId="270AE9C5" w14:textId="77777777" w:rsidR="0023084E" w:rsidRDefault="0023084E" w:rsidP="008B7C7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zsDAyNrEEAmMzQyUdpeDU4uLM/DyQAqNaADgcBNUsAAAA"/>
  </w:docVars>
  <w:rsids>
    <w:rsidRoot w:val="00251AC0"/>
    <w:rsid w:val="000054AD"/>
    <w:rsid w:val="00016F55"/>
    <w:rsid w:val="0002286C"/>
    <w:rsid w:val="00024FEE"/>
    <w:rsid w:val="00030E24"/>
    <w:rsid w:val="00053A7A"/>
    <w:rsid w:val="00060DD5"/>
    <w:rsid w:val="00063285"/>
    <w:rsid w:val="00071617"/>
    <w:rsid w:val="00071996"/>
    <w:rsid w:val="000A4D8B"/>
    <w:rsid w:val="000B6105"/>
    <w:rsid w:val="000E0BFB"/>
    <w:rsid w:val="000E7ABB"/>
    <w:rsid w:val="00103251"/>
    <w:rsid w:val="00113A79"/>
    <w:rsid w:val="0011550A"/>
    <w:rsid w:val="0011722D"/>
    <w:rsid w:val="0012114A"/>
    <w:rsid w:val="00125315"/>
    <w:rsid w:val="0014026E"/>
    <w:rsid w:val="001543F4"/>
    <w:rsid w:val="0015766C"/>
    <w:rsid w:val="0017152B"/>
    <w:rsid w:val="001722D5"/>
    <w:rsid w:val="00172C32"/>
    <w:rsid w:val="001756D5"/>
    <w:rsid w:val="001944AB"/>
    <w:rsid w:val="00197AAD"/>
    <w:rsid w:val="001A0DE4"/>
    <w:rsid w:val="002236C5"/>
    <w:rsid w:val="0022759B"/>
    <w:rsid w:val="0023084E"/>
    <w:rsid w:val="00251AC0"/>
    <w:rsid w:val="00253F6C"/>
    <w:rsid w:val="00255038"/>
    <w:rsid w:val="00260B39"/>
    <w:rsid w:val="00280797"/>
    <w:rsid w:val="002862CA"/>
    <w:rsid w:val="00290F70"/>
    <w:rsid w:val="00294B02"/>
    <w:rsid w:val="002B2310"/>
    <w:rsid w:val="002B4D27"/>
    <w:rsid w:val="002B5D23"/>
    <w:rsid w:val="002C3F08"/>
    <w:rsid w:val="002F420C"/>
    <w:rsid w:val="002F42D8"/>
    <w:rsid w:val="00301A3D"/>
    <w:rsid w:val="00305E5B"/>
    <w:rsid w:val="00310659"/>
    <w:rsid w:val="0031454B"/>
    <w:rsid w:val="0036037A"/>
    <w:rsid w:val="0037363A"/>
    <w:rsid w:val="00396AF9"/>
    <w:rsid w:val="003A7A6C"/>
    <w:rsid w:val="003B6715"/>
    <w:rsid w:val="003C1A9F"/>
    <w:rsid w:val="003E7FF0"/>
    <w:rsid w:val="003F6B80"/>
    <w:rsid w:val="00403FB5"/>
    <w:rsid w:val="00425959"/>
    <w:rsid w:val="00426A54"/>
    <w:rsid w:val="00442AA7"/>
    <w:rsid w:val="0045144A"/>
    <w:rsid w:val="004520D8"/>
    <w:rsid w:val="0045399B"/>
    <w:rsid w:val="0045536F"/>
    <w:rsid w:val="00466D43"/>
    <w:rsid w:val="004716E0"/>
    <w:rsid w:val="00473C4A"/>
    <w:rsid w:val="00491427"/>
    <w:rsid w:val="00492800"/>
    <w:rsid w:val="004A70F0"/>
    <w:rsid w:val="004B35D3"/>
    <w:rsid w:val="004D5267"/>
    <w:rsid w:val="004F1BC4"/>
    <w:rsid w:val="004F645C"/>
    <w:rsid w:val="005140BD"/>
    <w:rsid w:val="00536D18"/>
    <w:rsid w:val="0054167F"/>
    <w:rsid w:val="00541739"/>
    <w:rsid w:val="00542121"/>
    <w:rsid w:val="00565E26"/>
    <w:rsid w:val="005667E0"/>
    <w:rsid w:val="005768E3"/>
    <w:rsid w:val="00576CA2"/>
    <w:rsid w:val="0057769D"/>
    <w:rsid w:val="005A28CA"/>
    <w:rsid w:val="005A29F5"/>
    <w:rsid w:val="005A654C"/>
    <w:rsid w:val="005B20CF"/>
    <w:rsid w:val="005B494A"/>
    <w:rsid w:val="005B4F45"/>
    <w:rsid w:val="005B5AB0"/>
    <w:rsid w:val="005C0C4B"/>
    <w:rsid w:val="005C4B2C"/>
    <w:rsid w:val="005C7A41"/>
    <w:rsid w:val="005D4B2F"/>
    <w:rsid w:val="005E37BC"/>
    <w:rsid w:val="005E6A6E"/>
    <w:rsid w:val="005E71E1"/>
    <w:rsid w:val="005F313E"/>
    <w:rsid w:val="005F5AD5"/>
    <w:rsid w:val="006022E3"/>
    <w:rsid w:val="0064458C"/>
    <w:rsid w:val="00644AA9"/>
    <w:rsid w:val="00644DB2"/>
    <w:rsid w:val="006451AE"/>
    <w:rsid w:val="00652E21"/>
    <w:rsid w:val="006606D1"/>
    <w:rsid w:val="00663CE9"/>
    <w:rsid w:val="00665771"/>
    <w:rsid w:val="00673FFC"/>
    <w:rsid w:val="00674950"/>
    <w:rsid w:val="00681D12"/>
    <w:rsid w:val="00683004"/>
    <w:rsid w:val="00686C4C"/>
    <w:rsid w:val="00692617"/>
    <w:rsid w:val="006957E2"/>
    <w:rsid w:val="006A0090"/>
    <w:rsid w:val="006C3964"/>
    <w:rsid w:val="006C6D3F"/>
    <w:rsid w:val="006D1FBD"/>
    <w:rsid w:val="006D7C80"/>
    <w:rsid w:val="007029D3"/>
    <w:rsid w:val="00723D7D"/>
    <w:rsid w:val="00752CEC"/>
    <w:rsid w:val="0076318C"/>
    <w:rsid w:val="00772630"/>
    <w:rsid w:val="007877F9"/>
    <w:rsid w:val="00791450"/>
    <w:rsid w:val="007A73A9"/>
    <w:rsid w:val="007B3D70"/>
    <w:rsid w:val="00803A66"/>
    <w:rsid w:val="00804678"/>
    <w:rsid w:val="00806E31"/>
    <w:rsid w:val="00824A5F"/>
    <w:rsid w:val="008302F4"/>
    <w:rsid w:val="00832FAE"/>
    <w:rsid w:val="00833194"/>
    <w:rsid w:val="008450FF"/>
    <w:rsid w:val="00864D32"/>
    <w:rsid w:val="00874798"/>
    <w:rsid w:val="00876DB9"/>
    <w:rsid w:val="00882B48"/>
    <w:rsid w:val="008832CF"/>
    <w:rsid w:val="00891C7C"/>
    <w:rsid w:val="008950A3"/>
    <w:rsid w:val="008A3524"/>
    <w:rsid w:val="008A3EB5"/>
    <w:rsid w:val="008B0A6B"/>
    <w:rsid w:val="008B2DBD"/>
    <w:rsid w:val="008B5208"/>
    <w:rsid w:val="008B5BF8"/>
    <w:rsid w:val="008B7C7E"/>
    <w:rsid w:val="008C141A"/>
    <w:rsid w:val="008C409C"/>
    <w:rsid w:val="008C40BE"/>
    <w:rsid w:val="008C65F3"/>
    <w:rsid w:val="008E14E1"/>
    <w:rsid w:val="00904BFA"/>
    <w:rsid w:val="00923176"/>
    <w:rsid w:val="00943643"/>
    <w:rsid w:val="0095124E"/>
    <w:rsid w:val="009559B6"/>
    <w:rsid w:val="0096208D"/>
    <w:rsid w:val="00972A53"/>
    <w:rsid w:val="0099423F"/>
    <w:rsid w:val="009A7911"/>
    <w:rsid w:val="009B71D9"/>
    <w:rsid w:val="009C7F9A"/>
    <w:rsid w:val="009D009A"/>
    <w:rsid w:val="009D0598"/>
    <w:rsid w:val="009D4621"/>
    <w:rsid w:val="009D67B3"/>
    <w:rsid w:val="009E1348"/>
    <w:rsid w:val="009F1EA3"/>
    <w:rsid w:val="009F2307"/>
    <w:rsid w:val="009F6A78"/>
    <w:rsid w:val="00A12E7C"/>
    <w:rsid w:val="00A17646"/>
    <w:rsid w:val="00A2621E"/>
    <w:rsid w:val="00A5651B"/>
    <w:rsid w:val="00A64A8F"/>
    <w:rsid w:val="00A67FFB"/>
    <w:rsid w:val="00A7025D"/>
    <w:rsid w:val="00A745E1"/>
    <w:rsid w:val="00AA2D08"/>
    <w:rsid w:val="00AE6723"/>
    <w:rsid w:val="00AE6888"/>
    <w:rsid w:val="00AF34E9"/>
    <w:rsid w:val="00AF432D"/>
    <w:rsid w:val="00AF6495"/>
    <w:rsid w:val="00B0292D"/>
    <w:rsid w:val="00B10B63"/>
    <w:rsid w:val="00B14C77"/>
    <w:rsid w:val="00B2663E"/>
    <w:rsid w:val="00B36685"/>
    <w:rsid w:val="00B45701"/>
    <w:rsid w:val="00B54AB8"/>
    <w:rsid w:val="00B62645"/>
    <w:rsid w:val="00B83EA4"/>
    <w:rsid w:val="00B94B1F"/>
    <w:rsid w:val="00BA51F8"/>
    <w:rsid w:val="00BA6C9F"/>
    <w:rsid w:val="00BB0B4E"/>
    <w:rsid w:val="00BB6B7E"/>
    <w:rsid w:val="00BC3C39"/>
    <w:rsid w:val="00BE6405"/>
    <w:rsid w:val="00C13EAF"/>
    <w:rsid w:val="00C308BF"/>
    <w:rsid w:val="00C51A97"/>
    <w:rsid w:val="00C52C35"/>
    <w:rsid w:val="00C54150"/>
    <w:rsid w:val="00C61621"/>
    <w:rsid w:val="00C822A3"/>
    <w:rsid w:val="00CA5AA9"/>
    <w:rsid w:val="00CD1958"/>
    <w:rsid w:val="00CF1934"/>
    <w:rsid w:val="00CF2C03"/>
    <w:rsid w:val="00CF4EFD"/>
    <w:rsid w:val="00D112A9"/>
    <w:rsid w:val="00D137D5"/>
    <w:rsid w:val="00D13D67"/>
    <w:rsid w:val="00D161B6"/>
    <w:rsid w:val="00D163E2"/>
    <w:rsid w:val="00D20FAF"/>
    <w:rsid w:val="00D31417"/>
    <w:rsid w:val="00D47454"/>
    <w:rsid w:val="00D51EA5"/>
    <w:rsid w:val="00D56E3B"/>
    <w:rsid w:val="00D64BC7"/>
    <w:rsid w:val="00D66593"/>
    <w:rsid w:val="00D66824"/>
    <w:rsid w:val="00D70512"/>
    <w:rsid w:val="00D852D2"/>
    <w:rsid w:val="00D87AC7"/>
    <w:rsid w:val="00D9133D"/>
    <w:rsid w:val="00D93363"/>
    <w:rsid w:val="00D97FB6"/>
    <w:rsid w:val="00DB3A01"/>
    <w:rsid w:val="00DC246B"/>
    <w:rsid w:val="00DC4C4D"/>
    <w:rsid w:val="00DE2637"/>
    <w:rsid w:val="00DE5E6F"/>
    <w:rsid w:val="00DF5FA1"/>
    <w:rsid w:val="00DF6004"/>
    <w:rsid w:val="00E00A4C"/>
    <w:rsid w:val="00E05CE7"/>
    <w:rsid w:val="00E31C23"/>
    <w:rsid w:val="00E3269A"/>
    <w:rsid w:val="00E34585"/>
    <w:rsid w:val="00E37620"/>
    <w:rsid w:val="00E37B3D"/>
    <w:rsid w:val="00E47C1A"/>
    <w:rsid w:val="00E703B4"/>
    <w:rsid w:val="00E80C8E"/>
    <w:rsid w:val="00E839BF"/>
    <w:rsid w:val="00E84F38"/>
    <w:rsid w:val="00E911C0"/>
    <w:rsid w:val="00EA0A31"/>
    <w:rsid w:val="00EA0F34"/>
    <w:rsid w:val="00EA13B9"/>
    <w:rsid w:val="00EA1D4D"/>
    <w:rsid w:val="00EA23DB"/>
    <w:rsid w:val="00EA3CC8"/>
    <w:rsid w:val="00EA654A"/>
    <w:rsid w:val="00EC03D3"/>
    <w:rsid w:val="00ED69B3"/>
    <w:rsid w:val="00EF0977"/>
    <w:rsid w:val="00F00BA3"/>
    <w:rsid w:val="00F01BDC"/>
    <w:rsid w:val="00F03C2C"/>
    <w:rsid w:val="00F209DA"/>
    <w:rsid w:val="00F21282"/>
    <w:rsid w:val="00F33ABB"/>
    <w:rsid w:val="00F41C8C"/>
    <w:rsid w:val="00F55FAF"/>
    <w:rsid w:val="00F664D7"/>
    <w:rsid w:val="00F676F8"/>
    <w:rsid w:val="00F96CD5"/>
    <w:rsid w:val="00FA5D7F"/>
    <w:rsid w:val="00FA75C2"/>
    <w:rsid w:val="00FB1E41"/>
    <w:rsid w:val="00FB66A4"/>
    <w:rsid w:val="00FC19ED"/>
    <w:rsid w:val="00FC1CFC"/>
    <w:rsid w:val="00FD5085"/>
    <w:rsid w:val="00FE31BE"/>
    <w:rsid w:val="00FE4CB2"/>
    <w:rsid w:val="00FE5ADB"/>
    <w:rsid w:val="00FF294C"/>
    <w:rsid w:val="00FF7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D98D20"/>
  <w15:chartTrackingRefBased/>
  <w15:docId w15:val="{FAB564F5-FA64-4A33-BDA8-3464DA532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4C4D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8B7C7E"/>
    <w:pPr>
      <w:autoSpaceDE w:val="0"/>
      <w:autoSpaceDN w:val="0"/>
      <w:adjustRightInd w:val="0"/>
      <w:spacing w:after="0" w:line="240" w:lineRule="auto"/>
    </w:pPr>
    <w:rPr>
      <w:rFonts w:ascii="Comic Sans MS" w:hAnsi="Comic Sans MS" w:cs="Comic Sans MS"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8B7C7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B7C7E"/>
  </w:style>
  <w:style w:type="paragraph" w:styleId="AltBilgi">
    <w:name w:val="footer"/>
    <w:basedOn w:val="Normal"/>
    <w:link w:val="AltBilgiChar"/>
    <w:uiPriority w:val="99"/>
    <w:unhideWhenUsed/>
    <w:rsid w:val="008B7C7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B7C7E"/>
  </w:style>
  <w:style w:type="table" w:styleId="TabloKlavuzu">
    <w:name w:val="Table Grid"/>
    <w:basedOn w:val="NormalTablo"/>
    <w:uiPriority w:val="39"/>
    <w:rsid w:val="008B7C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89FD87-ACE1-4260-8855-E61D28CBBE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72</Words>
  <Characters>3831</Characters>
  <Application>Microsoft Office Word</Application>
  <DocSecurity>0</DocSecurity>
  <Lines>31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nda Ölmez</dc:creator>
  <cp:keywords/>
  <dc:description/>
  <cp:lastModifiedBy>Funda Ölmez Çağlar</cp:lastModifiedBy>
  <cp:revision>5</cp:revision>
  <dcterms:created xsi:type="dcterms:W3CDTF">2023-10-03T20:01:00Z</dcterms:created>
  <dcterms:modified xsi:type="dcterms:W3CDTF">2023-10-05T17:55:00Z</dcterms:modified>
</cp:coreProperties>
</file>